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37AA74C7" w:rsidR="00751175" w:rsidRPr="00CA5986" w:rsidRDefault="00052EF8">
      <w:pPr>
        <w:pStyle w:val="Title"/>
        <w:rPr>
          <w:vertAlign w:val="subscript"/>
        </w:rPr>
      </w:pPr>
      <w:bookmarkStart w:id="0" w:name="_8uj90gqfyy4u" w:colFirst="0" w:colLast="0"/>
      <w:bookmarkEnd w:id="0"/>
      <w:r>
        <w:t>CYBR 1500 Assignment, Week 1</w:t>
      </w:r>
      <w:r w:rsidR="004E4FE4">
        <w:t>3</w:t>
      </w:r>
      <w:r w:rsidR="00CA5986">
        <w:t>+14</w:t>
      </w:r>
    </w:p>
    <w:p w14:paraId="00000002" w14:textId="77777777" w:rsidR="00751175" w:rsidRDefault="00052EF8">
      <w:pPr>
        <w:pStyle w:val="Heading1"/>
        <w:rPr>
          <w:i/>
        </w:rPr>
      </w:pPr>
      <w:bookmarkStart w:id="1" w:name="_vtcee9ackr07" w:colFirst="0" w:colLast="0"/>
      <w:bookmarkEnd w:id="1"/>
      <w:r>
        <w:t>Part I: Required Readings and Lecture Content</w:t>
      </w:r>
    </w:p>
    <w:p w14:paraId="67F7E636" w14:textId="2C479676" w:rsidR="004E4FE4" w:rsidRDefault="00052EF8" w:rsidP="00F52C4D">
      <w:pPr>
        <w:ind w:left="720"/>
      </w:pPr>
      <w:r>
        <w:t xml:space="preserve">Watch the video here: </w:t>
      </w:r>
    </w:p>
    <w:p w14:paraId="5163F579" w14:textId="214EBB4E" w:rsidR="004E4FE4" w:rsidRPr="00CA5986" w:rsidRDefault="004E4FE4" w:rsidP="00F0333E">
      <w:pPr>
        <w:pStyle w:val="ListParagraph"/>
        <w:numPr>
          <w:ilvl w:val="0"/>
          <w:numId w:val="9"/>
        </w:numPr>
        <w:rPr>
          <w:rStyle w:val="Hyperlink"/>
          <w:color w:val="auto"/>
          <w:u w:val="none"/>
        </w:rPr>
      </w:pPr>
      <w:r w:rsidRPr="00F0333E">
        <w:rPr>
          <w:b/>
          <w:bCs/>
        </w:rPr>
        <w:t>If you don’t have a Windows machine, please watch this video on how to create Window</w:t>
      </w:r>
      <w:r w:rsidR="00F0333E">
        <w:rPr>
          <w:b/>
          <w:bCs/>
        </w:rPr>
        <w:t>s</w:t>
      </w:r>
      <w:r w:rsidRPr="00F0333E">
        <w:rPr>
          <w:b/>
          <w:bCs/>
        </w:rPr>
        <w:t xml:space="preserve"> 10 virtual machine</w:t>
      </w:r>
      <w:r w:rsidR="00C66AE9">
        <w:t>:</w:t>
      </w:r>
      <w:r w:rsidR="00F0333E">
        <w:t xml:space="preserve"> </w:t>
      </w:r>
      <w:hyperlink r:id="rId5" w:history="1">
        <w:r w:rsidR="00F0333E" w:rsidRPr="008F164C">
          <w:rPr>
            <w:rStyle w:val="Hyperlink"/>
          </w:rPr>
          <w:t>https://www.youtube.com/watch?v=7o26JTFpNrM&amp;feature=youtu.be</w:t>
        </w:r>
      </w:hyperlink>
    </w:p>
    <w:p w14:paraId="64745DF9" w14:textId="32BDF52C" w:rsidR="00CA5986" w:rsidRDefault="00CA5986" w:rsidP="00CA5986">
      <w:pPr>
        <w:pStyle w:val="ListParagraph"/>
        <w:ind w:left="1440"/>
      </w:pPr>
      <w:r>
        <w:rPr>
          <w:b/>
          <w:bCs/>
        </w:rPr>
        <w:t xml:space="preserve">The website </w:t>
      </w:r>
      <w:r w:rsidR="000002B8">
        <w:rPr>
          <w:b/>
          <w:bCs/>
        </w:rPr>
        <w:t>looks</w:t>
      </w:r>
      <w:r>
        <w:rPr>
          <w:b/>
          <w:bCs/>
        </w:rPr>
        <w:t xml:space="preserve"> a little different from the video, however, the steps should</w:t>
      </w:r>
      <w:r w:rsidR="003A3370">
        <w:rPr>
          <w:b/>
          <w:bCs/>
        </w:rPr>
        <w:t xml:space="preserve"> be similar. If you still need help after you watch the video, please feel free to reach out to me.</w:t>
      </w:r>
    </w:p>
    <w:p w14:paraId="6005F40F" w14:textId="3E8CCF5C" w:rsidR="00F0333E" w:rsidRDefault="00F0333E" w:rsidP="00F0333E">
      <w:pPr>
        <w:pStyle w:val="NormalWeb"/>
        <w:spacing w:before="0" w:beforeAutospacing="0" w:after="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Microsoft Windows Free VMs for Development: </w:t>
      </w:r>
      <w:hyperlink r:id="rId6" w:history="1">
        <w:r>
          <w:rPr>
            <w:rStyle w:val="Hyperlink"/>
            <w:rFonts w:ascii="Arial" w:hAnsi="Arial" w:cs="Arial"/>
            <w:color w:val="1155CC"/>
            <w:sz w:val="22"/>
            <w:szCs w:val="22"/>
          </w:rPr>
          <w:t>https://developer.microsoft.com/en-us/microsoft-edge/tools/vms/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3AFBD776" w14:textId="77777777" w:rsidR="00F0333E" w:rsidRDefault="00F0333E" w:rsidP="00F0333E">
      <w:pPr>
        <w:pStyle w:val="NormalWeb"/>
        <w:spacing w:before="0" w:beforeAutospacing="0" w:after="0" w:afterAutospacing="0"/>
        <w:ind w:left="1440"/>
        <w:textAlignment w:val="baseline"/>
        <w:rPr>
          <w:rFonts w:ascii="Arial" w:hAnsi="Arial" w:cs="Arial"/>
          <w:color w:val="000000"/>
          <w:sz w:val="22"/>
          <w:szCs w:val="22"/>
        </w:rPr>
      </w:pPr>
    </w:p>
    <w:p w14:paraId="30FF4D4F" w14:textId="39015082" w:rsidR="000002B8" w:rsidRPr="005767A1" w:rsidRDefault="000002B8" w:rsidP="00F0333E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eek 13 + 14, Update: </w:t>
      </w:r>
      <w:hyperlink r:id="rId7" w:history="1">
        <w:r w:rsidR="00E07232" w:rsidRPr="00E07232">
          <w:rPr>
            <w:rStyle w:val="Hyperlink"/>
            <w:rFonts w:ascii="Arial" w:hAnsi="Arial" w:cs="Arial"/>
            <w:sz w:val="22"/>
            <w:szCs w:val="22"/>
          </w:rPr>
          <w:t>https://youtu.be/03XIUUlORys</w:t>
        </w:r>
      </w:hyperlink>
      <w:r w:rsidR="005767A1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16F13609" w14:textId="3C735E8E" w:rsidR="004E4FE4" w:rsidRDefault="004E4FE4" w:rsidP="00F0333E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Week 13</w:t>
      </w:r>
      <w:r w:rsidR="003A3370">
        <w:rPr>
          <w:rFonts w:ascii="Arial" w:hAnsi="Arial" w:cs="Arial"/>
          <w:color w:val="000000"/>
          <w:sz w:val="22"/>
          <w:szCs w:val="22"/>
        </w:rPr>
        <w:t xml:space="preserve"> + 14</w:t>
      </w:r>
      <w:r>
        <w:rPr>
          <w:rFonts w:ascii="Arial" w:hAnsi="Arial" w:cs="Arial"/>
          <w:color w:val="000000"/>
          <w:sz w:val="22"/>
          <w:szCs w:val="22"/>
        </w:rPr>
        <w:t xml:space="preserve">, </w:t>
      </w:r>
      <w:r w:rsidR="003A3370">
        <w:rPr>
          <w:rFonts w:ascii="Arial" w:hAnsi="Arial" w:cs="Arial"/>
          <w:color w:val="000000"/>
          <w:sz w:val="22"/>
          <w:szCs w:val="22"/>
        </w:rPr>
        <w:t>lecture</w:t>
      </w:r>
      <w:r>
        <w:rPr>
          <w:rFonts w:ascii="Arial" w:hAnsi="Arial" w:cs="Arial"/>
          <w:color w:val="000000"/>
          <w:sz w:val="22"/>
          <w:szCs w:val="22"/>
        </w:rPr>
        <w:t xml:space="preserve"> 1: </w:t>
      </w:r>
      <w:hyperlink r:id="rId8" w:history="1">
        <w:r>
          <w:rPr>
            <w:rStyle w:val="Hyperlink"/>
            <w:rFonts w:ascii="Arial" w:hAnsi="Arial" w:cs="Arial"/>
            <w:color w:val="1155CC"/>
            <w:sz w:val="22"/>
            <w:szCs w:val="22"/>
          </w:rPr>
          <w:t>https://youtu.be/goFR0LUHn9Q</w:t>
        </w:r>
      </w:hyperlink>
      <w:r>
        <w:rPr>
          <w:rFonts w:ascii="Arial" w:hAnsi="Arial" w:cs="Arial"/>
          <w:color w:val="000000"/>
          <w:sz w:val="22"/>
          <w:szCs w:val="22"/>
        </w:rPr>
        <w:t> </w:t>
      </w:r>
    </w:p>
    <w:p w14:paraId="2A26D67E" w14:textId="77777777" w:rsidR="000002B8" w:rsidRPr="000002B8" w:rsidRDefault="000002B8" w:rsidP="00F0333E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Hyperlink"/>
          <w:rFonts w:ascii="Arial" w:hAnsi="Arial" w:cs="Arial"/>
          <w:color w:val="000000"/>
          <w:sz w:val="22"/>
          <w:szCs w:val="22"/>
          <w:u w:val="none"/>
        </w:rPr>
      </w:pPr>
      <w:r>
        <w:rPr>
          <w:rFonts w:ascii="Arial" w:hAnsi="Arial" w:cs="Arial"/>
          <w:color w:val="000000"/>
          <w:sz w:val="22"/>
          <w:szCs w:val="22"/>
        </w:rPr>
        <w:t>Week 13 + 14, lecture 2</w:t>
      </w:r>
      <w:r w:rsidR="004E4FE4">
        <w:rPr>
          <w:rFonts w:ascii="Arial" w:hAnsi="Arial" w:cs="Arial"/>
          <w:color w:val="000000"/>
          <w:sz w:val="22"/>
          <w:szCs w:val="22"/>
        </w:rPr>
        <w:t xml:space="preserve">: </w:t>
      </w:r>
      <w:hyperlink r:id="rId9" w:history="1">
        <w:r w:rsidR="004E4FE4">
          <w:rPr>
            <w:rStyle w:val="Hyperlink"/>
            <w:rFonts w:ascii="Arial" w:hAnsi="Arial" w:cs="Arial"/>
            <w:color w:val="1155CC"/>
            <w:sz w:val="22"/>
            <w:szCs w:val="22"/>
          </w:rPr>
          <w:t>https://youtu.be/e17zRdUogX0</w:t>
        </w:r>
      </w:hyperlink>
    </w:p>
    <w:p w14:paraId="7B4835AA" w14:textId="62D0DA22" w:rsidR="000002B8" w:rsidRDefault="000002B8" w:rsidP="00F0333E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eek 13 + 14, lecture </w:t>
      </w:r>
      <w:r w:rsidR="00E07232">
        <w:rPr>
          <w:rFonts w:ascii="Arial" w:hAnsi="Arial" w:cs="Arial"/>
          <w:color w:val="000000"/>
          <w:sz w:val="22"/>
          <w:szCs w:val="22"/>
        </w:rPr>
        <w:t xml:space="preserve">3: </w:t>
      </w:r>
      <w:hyperlink r:id="rId10" w:history="1">
        <w:r w:rsidR="00E07232" w:rsidRPr="00E07232">
          <w:rPr>
            <w:rStyle w:val="Hyperlink"/>
            <w:rFonts w:ascii="Arial" w:hAnsi="Arial" w:cs="Arial"/>
            <w:sz w:val="22"/>
            <w:szCs w:val="22"/>
          </w:rPr>
          <w:t>https://youtu.be/OsgRGqBleRc</w:t>
        </w:r>
      </w:hyperlink>
    </w:p>
    <w:p w14:paraId="5A317A61" w14:textId="50E7D2AC" w:rsidR="000002B8" w:rsidRDefault="000002B8" w:rsidP="00F0333E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eek 13 + 14, lecture </w:t>
      </w:r>
      <w:r w:rsidR="00E07232">
        <w:rPr>
          <w:rFonts w:ascii="Arial" w:hAnsi="Arial" w:cs="Arial"/>
          <w:color w:val="000000"/>
          <w:sz w:val="22"/>
          <w:szCs w:val="22"/>
        </w:rPr>
        <w:t xml:space="preserve">4: </w:t>
      </w:r>
      <w:hyperlink r:id="rId11" w:history="1">
        <w:r w:rsidR="00E07232" w:rsidRPr="00E07232">
          <w:rPr>
            <w:rStyle w:val="Hyperlink"/>
            <w:rFonts w:ascii="Arial" w:hAnsi="Arial" w:cs="Arial"/>
            <w:sz w:val="22"/>
            <w:szCs w:val="22"/>
          </w:rPr>
          <w:t>https://youtu.be/gAtpCs_3nv0</w:t>
        </w:r>
      </w:hyperlink>
    </w:p>
    <w:p w14:paraId="3EB2A4FA" w14:textId="3B119475" w:rsidR="004E4FE4" w:rsidRDefault="000002B8" w:rsidP="00F0333E">
      <w:pPr>
        <w:pStyle w:val="NormalWeb"/>
        <w:numPr>
          <w:ilvl w:val="0"/>
          <w:numId w:val="9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eek 13 + 14, lecture </w:t>
      </w:r>
      <w:r w:rsidR="00E07232">
        <w:rPr>
          <w:rFonts w:ascii="Arial" w:hAnsi="Arial" w:cs="Arial"/>
          <w:color w:val="000000"/>
          <w:sz w:val="22"/>
          <w:szCs w:val="22"/>
        </w:rPr>
        <w:t>5:</w:t>
      </w:r>
      <w:hyperlink r:id="rId12" w:history="1">
        <w:r w:rsidR="00E07232" w:rsidRPr="00E07232">
          <w:rPr>
            <w:rStyle w:val="Hyperlink"/>
            <w:rFonts w:ascii="Arial" w:hAnsi="Arial" w:cs="Arial"/>
            <w:sz w:val="22"/>
            <w:szCs w:val="22"/>
          </w:rPr>
          <w:t xml:space="preserve"> https://youtu.be/u7xdYazIdGU</w:t>
        </w:r>
      </w:hyperlink>
    </w:p>
    <w:p w14:paraId="00000003" w14:textId="0018C32D" w:rsidR="00751175" w:rsidRDefault="00751175" w:rsidP="00F0333E">
      <w:pPr>
        <w:ind w:left="720" w:firstLine="60"/>
      </w:pPr>
    </w:p>
    <w:p w14:paraId="74AB6CF0" w14:textId="26F5B9C5" w:rsidR="004E4FE4" w:rsidRDefault="00052EF8" w:rsidP="004E4FE4">
      <w:pPr>
        <w:pStyle w:val="Heading1"/>
      </w:pPr>
      <w:r>
        <w:t xml:space="preserve">Part 2: </w:t>
      </w:r>
      <w:r w:rsidR="000002B8" w:rsidRPr="000002B8">
        <w:rPr>
          <w:b/>
          <w:bCs/>
        </w:rPr>
        <w:t>Window</w:t>
      </w:r>
      <w:r w:rsidR="000002B8">
        <w:rPr>
          <w:b/>
          <w:bCs/>
        </w:rPr>
        <w:t>s</w:t>
      </w:r>
      <w:r w:rsidR="000002B8" w:rsidRPr="000002B8">
        <w:rPr>
          <w:b/>
          <w:bCs/>
        </w:rPr>
        <w:t xml:space="preserve"> Command Prompt</w:t>
      </w:r>
      <w:r w:rsidR="000002B8">
        <w:t xml:space="preserve"> </w:t>
      </w:r>
      <w:r w:rsidR="004E4FE4">
        <w:t>(</w:t>
      </w:r>
      <w:r w:rsidR="00437D35">
        <w:t>30</w:t>
      </w:r>
      <w:r w:rsidR="004E4FE4">
        <w:t xml:space="preserve"> points)</w:t>
      </w:r>
    </w:p>
    <w:p w14:paraId="7682A184" w14:textId="71141821" w:rsidR="004E4FE4" w:rsidRDefault="004E4FE4" w:rsidP="004E4FE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lease perform these instructions in Window Command Prompt:</w:t>
      </w:r>
    </w:p>
    <w:p w14:paraId="2AEE9B48" w14:textId="77777777" w:rsidR="004E4FE4" w:rsidRPr="000D6310" w:rsidRDefault="004E4FE4" w:rsidP="004E4FE4">
      <w:pPr>
        <w:rPr>
          <w:b/>
          <w:bCs/>
          <w:sz w:val="24"/>
          <w:szCs w:val="24"/>
        </w:rPr>
      </w:pPr>
    </w:p>
    <w:p w14:paraId="0C7B29E3" w14:textId="77777777" w:rsidR="004E4FE4" w:rsidRDefault="004E4FE4" w:rsidP="004E4FE4">
      <w:pPr>
        <w:numPr>
          <w:ilvl w:val="0"/>
          <w:numId w:val="7"/>
        </w:numPr>
        <w:spacing w:after="160" w:line="259" w:lineRule="auto"/>
      </w:pPr>
      <w:r w:rsidRPr="00C517E2">
        <w:t xml:space="preserve">Create a directory called </w:t>
      </w:r>
      <w:r w:rsidRPr="00C517E2">
        <w:rPr>
          <w:b/>
        </w:rPr>
        <w:t>C</w:t>
      </w:r>
      <w:r w:rsidRPr="00515836">
        <w:rPr>
          <w:b/>
        </w:rPr>
        <w:t>YBR</w:t>
      </w:r>
      <w:r w:rsidRPr="00C517E2">
        <w:rPr>
          <w:b/>
        </w:rPr>
        <w:t>_1500</w:t>
      </w:r>
      <w:r w:rsidRPr="00C517E2">
        <w:t xml:space="preserve">. </w:t>
      </w:r>
    </w:p>
    <w:p w14:paraId="6C02905A" w14:textId="77777777" w:rsidR="004E4FE4" w:rsidRDefault="004E4FE4" w:rsidP="004E4FE4">
      <w:pPr>
        <w:numPr>
          <w:ilvl w:val="0"/>
          <w:numId w:val="7"/>
        </w:numPr>
        <w:spacing w:after="160" w:line="259" w:lineRule="auto"/>
      </w:pPr>
      <w:r w:rsidRPr="00C517E2">
        <w:t xml:space="preserve">Under </w:t>
      </w:r>
      <w:r w:rsidRPr="00C517E2">
        <w:rPr>
          <w:b/>
        </w:rPr>
        <w:t>C</w:t>
      </w:r>
      <w:r w:rsidRPr="00515836">
        <w:rPr>
          <w:b/>
        </w:rPr>
        <w:t>YBR</w:t>
      </w:r>
      <w:r w:rsidRPr="00C517E2">
        <w:rPr>
          <w:b/>
        </w:rPr>
        <w:t>_1500</w:t>
      </w:r>
      <w:r w:rsidRPr="00C517E2">
        <w:t xml:space="preserve">, create a directory called </w:t>
      </w:r>
      <w:r w:rsidRPr="00C517E2">
        <w:rPr>
          <w:b/>
        </w:rPr>
        <w:t>Exercise</w:t>
      </w:r>
      <w:r w:rsidRPr="00C517E2">
        <w:t xml:space="preserve">. </w:t>
      </w:r>
    </w:p>
    <w:p w14:paraId="23BE50F7" w14:textId="77777777" w:rsidR="004E4FE4" w:rsidRDefault="004E4FE4" w:rsidP="004E4FE4">
      <w:pPr>
        <w:numPr>
          <w:ilvl w:val="0"/>
          <w:numId w:val="7"/>
        </w:numPr>
        <w:spacing w:after="160" w:line="259" w:lineRule="auto"/>
      </w:pPr>
      <w:r w:rsidRPr="00C517E2">
        <w:t xml:space="preserve">Under </w:t>
      </w:r>
      <w:r w:rsidRPr="00C517E2">
        <w:rPr>
          <w:b/>
        </w:rPr>
        <w:t>Exercise</w:t>
      </w:r>
      <w:r w:rsidRPr="00C517E2">
        <w:t xml:space="preserve"> directory, please create</w:t>
      </w:r>
      <w:r>
        <w:t xml:space="preserve"> a </w:t>
      </w:r>
      <w:r>
        <w:rPr>
          <w:b/>
        </w:rPr>
        <w:t>Scripts</w:t>
      </w:r>
      <w:r>
        <w:t xml:space="preserve"> directory. </w:t>
      </w:r>
    </w:p>
    <w:p w14:paraId="796AB1FB" w14:textId="67734E0D" w:rsidR="004E4FE4" w:rsidRPr="00C517E2" w:rsidRDefault="004E4FE4" w:rsidP="004E4FE4">
      <w:pPr>
        <w:numPr>
          <w:ilvl w:val="0"/>
          <w:numId w:val="7"/>
        </w:numPr>
        <w:spacing w:after="160" w:line="259" w:lineRule="auto"/>
      </w:pPr>
      <w:r>
        <w:t xml:space="preserve">Under </w:t>
      </w:r>
      <w:r w:rsidRPr="004E4FE4">
        <w:rPr>
          <w:b/>
        </w:rPr>
        <w:t>Scripts</w:t>
      </w:r>
      <w:r>
        <w:t xml:space="preserve"> directory, please create </w:t>
      </w:r>
      <w:r w:rsidRPr="004E4FE4">
        <w:rPr>
          <w:b/>
        </w:rPr>
        <w:t>script1.cmd</w:t>
      </w:r>
      <w:r w:rsidRPr="00C517E2">
        <w:t xml:space="preserve"> with the text content “</w:t>
      </w:r>
      <w:r>
        <w:t>Hello, t</w:t>
      </w:r>
      <w:r w:rsidRPr="00C517E2">
        <w:t xml:space="preserve">his is </w:t>
      </w:r>
      <w:r>
        <w:t>script</w:t>
      </w:r>
      <w:r w:rsidRPr="00C517E2">
        <w:t>1”</w:t>
      </w:r>
      <w:r>
        <w:t xml:space="preserve">. </w:t>
      </w:r>
      <w:r w:rsidRPr="004E4FE4">
        <w:rPr>
          <w:b/>
          <w:bCs/>
        </w:rPr>
        <w:t>Then run the script.</w:t>
      </w:r>
    </w:p>
    <w:p w14:paraId="0D3AE43F" w14:textId="185DB875" w:rsidR="004E4FE4" w:rsidRPr="004E4FE4" w:rsidRDefault="004E4FE4" w:rsidP="004E4FE4">
      <w:pPr>
        <w:numPr>
          <w:ilvl w:val="0"/>
          <w:numId w:val="7"/>
        </w:numPr>
        <w:spacing w:after="160" w:line="259" w:lineRule="auto"/>
        <w:rPr>
          <w:b/>
          <w:bCs/>
        </w:rPr>
      </w:pPr>
      <w:r w:rsidRPr="00567514">
        <w:t>Un</w:t>
      </w:r>
      <w:r w:rsidRPr="00C517E2">
        <w:t xml:space="preserve">der </w:t>
      </w:r>
      <w:r w:rsidRPr="00684998">
        <w:rPr>
          <w:b/>
        </w:rPr>
        <w:t>Script</w:t>
      </w:r>
      <w:r>
        <w:rPr>
          <w:b/>
        </w:rPr>
        <w:t>s</w:t>
      </w:r>
      <w:r w:rsidRPr="00C517E2">
        <w:t xml:space="preserve"> directory, create a </w:t>
      </w:r>
      <w:r w:rsidRPr="00684998">
        <w:rPr>
          <w:b/>
          <w:bCs/>
        </w:rPr>
        <w:t>script</w:t>
      </w:r>
      <w:r>
        <w:rPr>
          <w:b/>
          <w:bCs/>
        </w:rPr>
        <w:t>2.cmd</w:t>
      </w:r>
      <w:r w:rsidRPr="00684998">
        <w:rPr>
          <w:b/>
          <w:bCs/>
        </w:rPr>
        <w:t xml:space="preserve"> </w:t>
      </w:r>
      <w:r w:rsidRPr="00C517E2">
        <w:t>using notepad</w:t>
      </w:r>
      <w:r>
        <w:t>/sublime text</w:t>
      </w:r>
      <w:r w:rsidRPr="00C517E2">
        <w:t xml:space="preserve">. This script will </w:t>
      </w:r>
      <w:r>
        <w:t xml:space="preserve">read the user input then display the message “Welcome User!” as many times as the user’s input. For example: if the user’s input is 6 then the script will display the message 6 times. </w:t>
      </w:r>
      <w:r w:rsidRPr="004E4FE4">
        <w:rPr>
          <w:b/>
          <w:bCs/>
        </w:rPr>
        <w:t>Then run the script.</w:t>
      </w:r>
    </w:p>
    <w:p w14:paraId="275302B4" w14:textId="77777777" w:rsidR="004E4FE4" w:rsidRDefault="004E4FE4" w:rsidP="004E4FE4">
      <w:pPr>
        <w:ind w:left="720"/>
      </w:pPr>
      <w:r>
        <w:t>Below is the sample output of the script:</w:t>
      </w:r>
    </w:p>
    <w:p w14:paraId="369B879C" w14:textId="77777777" w:rsidR="004E4FE4" w:rsidRDefault="004E4FE4" w:rsidP="004E4FE4">
      <w:pPr>
        <w:ind w:left="720"/>
      </w:pPr>
      <w:r w:rsidRPr="00684998">
        <w:rPr>
          <w:noProof/>
        </w:rPr>
        <w:lastRenderedPageBreak/>
        <w:drawing>
          <wp:inline distT="0" distB="0" distL="0" distR="0" wp14:anchorId="449EF966" wp14:editId="21D2968C">
            <wp:extent cx="1428949" cy="16385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E4BCF" w14:textId="77777777" w:rsidR="004E4FE4" w:rsidRPr="00C517E2" w:rsidRDefault="004E4FE4" w:rsidP="004E4FE4">
      <w:pPr>
        <w:pStyle w:val="ListParagraph"/>
      </w:pPr>
    </w:p>
    <w:p w14:paraId="18FA60FD" w14:textId="59917689" w:rsidR="00D62244" w:rsidRDefault="004E4FE4" w:rsidP="00D62244">
      <w:pPr>
        <w:rPr>
          <w:rFonts w:ascii="Courier New" w:hAnsi="Courier New" w:cs="Courier New"/>
        </w:rPr>
      </w:pPr>
      <w:r>
        <w:t xml:space="preserve">Please make sure </w:t>
      </w:r>
      <w:r w:rsidR="00D62244">
        <w:t>capture the terminal interactions</w:t>
      </w:r>
      <w:r>
        <w:t xml:space="preserve"> below.</w:t>
      </w:r>
    </w:p>
    <w:p w14:paraId="58677824" w14:textId="77777777" w:rsidR="00D62244" w:rsidRPr="00D31C30" w:rsidRDefault="00D62244" w:rsidP="00D62244">
      <w:pPr>
        <w:rPr>
          <w:rFonts w:ascii="Courier New" w:hAnsi="Courier New" w:cs="Courier New"/>
        </w:rPr>
      </w:pPr>
    </w:p>
    <w:p w14:paraId="1478D9B1" w14:textId="1C520243" w:rsidR="00D62244" w:rsidRDefault="00D62244" w:rsidP="00D62244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gt;&gt;&gt;&gt;&gt;Paste your terminal capture below this line &gt;&gt;&gt;&gt;&gt;</w:t>
      </w:r>
    </w:p>
    <w:p w14:paraId="7B442241" w14:textId="2349FAAC" w:rsidR="00D62244" w:rsidRDefault="00D62244" w:rsidP="00D62244">
      <w:pPr>
        <w:rPr>
          <w:rFonts w:ascii="Courier New" w:eastAsia="Courier New" w:hAnsi="Courier New" w:cs="Courier New"/>
          <w:sz w:val="20"/>
          <w:szCs w:val="20"/>
        </w:rPr>
      </w:pPr>
    </w:p>
    <w:p w14:paraId="154589DB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C:\Users\Andrew\CYBR_1500\Exercise\Scripts&gt;script1</w:t>
      </w:r>
    </w:p>
    <w:p w14:paraId="27C661CA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Hello, this is script1</w:t>
      </w:r>
    </w:p>
    <w:p w14:paraId="00A243F3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</w:p>
    <w:p w14:paraId="6C157247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C:\Users\Andrew\CYBR_1500\Exercise\Scripts&gt;script2 7</w:t>
      </w:r>
    </w:p>
    <w:p w14:paraId="0DCE060F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Welcome User!</w:t>
      </w:r>
    </w:p>
    <w:p w14:paraId="33CB1AA2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Welcome User!</w:t>
      </w:r>
    </w:p>
    <w:p w14:paraId="11C980A3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Welcome User!</w:t>
      </w:r>
    </w:p>
    <w:p w14:paraId="7A58A123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Welcome User!</w:t>
      </w:r>
    </w:p>
    <w:p w14:paraId="352AB733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Welcome User!</w:t>
      </w:r>
    </w:p>
    <w:p w14:paraId="42C2E031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Welcome User!</w:t>
      </w:r>
    </w:p>
    <w:p w14:paraId="491F8846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Welcome User!</w:t>
      </w:r>
    </w:p>
    <w:p w14:paraId="59BBC26A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Task done!</w:t>
      </w:r>
    </w:p>
    <w:p w14:paraId="131E464F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</w:p>
    <w:p w14:paraId="0B7C0A76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C:\Users\Andrew\CYBR_1500\Exercise\Scripts&gt;script2 4</w:t>
      </w:r>
    </w:p>
    <w:p w14:paraId="30AA0877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Welcome User!</w:t>
      </w:r>
    </w:p>
    <w:p w14:paraId="06138E88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Welcome User!</w:t>
      </w:r>
    </w:p>
    <w:p w14:paraId="374FADF4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Welcome User!</w:t>
      </w:r>
    </w:p>
    <w:p w14:paraId="06D14C7A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Welcome User!</w:t>
      </w:r>
    </w:p>
    <w:p w14:paraId="266F87D7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Task done!</w:t>
      </w:r>
    </w:p>
    <w:p w14:paraId="1FBAFA54" w14:textId="77777777" w:rsidR="00704B50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</w:p>
    <w:p w14:paraId="6822679B" w14:textId="63223D55" w:rsidR="00C535B3" w:rsidRPr="00704B50" w:rsidRDefault="00704B50" w:rsidP="00704B50">
      <w:pPr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</w:pPr>
      <w:r w:rsidRPr="00704B50">
        <w:rPr>
          <w:rFonts w:ascii="Courier New" w:eastAsia="Courier New" w:hAnsi="Courier New" w:cs="Courier New"/>
          <w:color w:val="95B3D7" w:themeColor="accent1" w:themeTint="99"/>
          <w:sz w:val="20"/>
          <w:szCs w:val="20"/>
        </w:rPr>
        <w:t>C:\Users\Andrew\CYBR_1500\Exercise\Scripts&gt;</w:t>
      </w:r>
    </w:p>
    <w:p w14:paraId="6D7C02AB" w14:textId="4E3536FC" w:rsidR="00D62244" w:rsidRDefault="00D62244" w:rsidP="00D62244">
      <w:pP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&lt;&lt;&lt;&lt;&lt; Paste your terminal capture above this line &lt;&lt;&lt;&lt;&lt;</w:t>
      </w:r>
    </w:p>
    <w:p w14:paraId="6A8B32FE" w14:textId="52931D88" w:rsidR="001E2590" w:rsidRDefault="001E2590" w:rsidP="00D62244">
      <w:pPr>
        <w:rPr>
          <w:rFonts w:ascii="Courier New" w:eastAsia="Courier New" w:hAnsi="Courier New" w:cs="Courier New"/>
          <w:sz w:val="20"/>
          <w:szCs w:val="20"/>
        </w:rPr>
      </w:pPr>
    </w:p>
    <w:p w14:paraId="7AE0CA87" w14:textId="6D56EDAA" w:rsidR="000002B8" w:rsidRDefault="000002B8" w:rsidP="000002B8">
      <w:pPr>
        <w:pStyle w:val="Heading1"/>
      </w:pPr>
      <w:bookmarkStart w:id="2" w:name="_Hlk100497325"/>
      <w:r>
        <w:t xml:space="preserve">Part 3: </w:t>
      </w:r>
      <w:r w:rsidRPr="000002B8">
        <w:rPr>
          <w:b/>
          <w:bCs/>
        </w:rPr>
        <w:t>Window</w:t>
      </w:r>
      <w:r>
        <w:rPr>
          <w:b/>
          <w:bCs/>
        </w:rPr>
        <w:t>s PowerShell</w:t>
      </w:r>
      <w:r>
        <w:t xml:space="preserve"> (</w:t>
      </w:r>
      <w:r w:rsidR="00437D35">
        <w:t>30</w:t>
      </w:r>
      <w:r>
        <w:t xml:space="preserve"> points)</w:t>
      </w:r>
    </w:p>
    <w:p w14:paraId="7B27F742" w14:textId="50EBDF70" w:rsidR="000002B8" w:rsidRDefault="000002B8" w:rsidP="000002B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lease perform these instructions in Window</w:t>
      </w:r>
      <w:r w:rsidR="00E07232">
        <w:rPr>
          <w:b/>
          <w:bCs/>
          <w:sz w:val="24"/>
          <w:szCs w:val="24"/>
        </w:rPr>
        <w:t>s</w:t>
      </w:r>
      <w:r>
        <w:rPr>
          <w:b/>
          <w:bCs/>
          <w:sz w:val="24"/>
          <w:szCs w:val="24"/>
        </w:rPr>
        <w:t xml:space="preserve"> </w:t>
      </w:r>
      <w:r w:rsidR="00E07232">
        <w:rPr>
          <w:b/>
          <w:bCs/>
          <w:sz w:val="24"/>
          <w:szCs w:val="24"/>
        </w:rPr>
        <w:t>PowerShell</w:t>
      </w:r>
      <w:r>
        <w:rPr>
          <w:b/>
          <w:bCs/>
          <w:sz w:val="24"/>
          <w:szCs w:val="24"/>
        </w:rPr>
        <w:t>:</w:t>
      </w:r>
    </w:p>
    <w:p w14:paraId="27DB9DC5" w14:textId="77777777" w:rsidR="0081345B" w:rsidRPr="000002B8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 w:rsidRPr="000002B8">
        <w:t>From your current working directory, use the appropriate command to list all the files and directories.</w:t>
      </w:r>
    </w:p>
    <w:p w14:paraId="2F4046D7" w14:textId="77777777" w:rsidR="0081345B" w:rsidRPr="000002B8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 w:rsidRPr="000002B8">
        <w:t>Use the appropriate command to change directory one level above your current working directory e.g. from C:\Users\trang to C:\Users</w:t>
      </w:r>
    </w:p>
    <w:p w14:paraId="4FEA6964" w14:textId="77777777" w:rsidR="0081345B" w:rsidRPr="000002B8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 w:rsidRPr="000002B8">
        <w:t>Using the appropriate command to test connection with your local host (ping)</w:t>
      </w:r>
    </w:p>
    <w:p w14:paraId="6ED9FF83" w14:textId="77777777" w:rsidR="0081345B" w:rsidRPr="000002B8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 w:rsidRPr="000002B8">
        <w:lastRenderedPageBreak/>
        <w:t>Change directory to HKCU</w:t>
      </w:r>
      <w:r>
        <w:t xml:space="preserve"> </w:t>
      </w:r>
      <w:proofErr w:type="spellStart"/>
      <w:r>
        <w:t>dric</w:t>
      </w:r>
      <w:proofErr w:type="spellEnd"/>
      <w:r w:rsidRPr="000002B8">
        <w:t xml:space="preserve"> (</w:t>
      </w:r>
      <w:proofErr w:type="spellStart"/>
      <w:r w:rsidRPr="000002B8">
        <w:t>Hkey_Current_User</w:t>
      </w:r>
      <w:proofErr w:type="spellEnd"/>
      <w:r w:rsidRPr="000002B8">
        <w:t>) and list the content in HKCU.</w:t>
      </w:r>
    </w:p>
    <w:p w14:paraId="3C2C2ACB" w14:textId="77777777" w:rsidR="0081345B" w:rsidRPr="000002B8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 w:rsidRPr="000002B8">
        <w:t>From HKCU, list all the contents of software directories</w:t>
      </w:r>
    </w:p>
    <w:p w14:paraId="05727E4C" w14:textId="77777777" w:rsidR="0081345B" w:rsidRPr="000002B8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 w:rsidRPr="000002B8">
        <w:t xml:space="preserve">Use the appropriate command to get </w:t>
      </w:r>
      <w:proofErr w:type="spellStart"/>
      <w:r w:rsidRPr="000002B8">
        <w:t>PSDrive</w:t>
      </w:r>
      <w:proofErr w:type="spellEnd"/>
    </w:p>
    <w:p w14:paraId="1463E734" w14:textId="77777777" w:rsidR="0081345B" w:rsidRPr="000002B8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 w:rsidRPr="000002B8">
        <w:t xml:space="preserve">List all the contents of </w:t>
      </w:r>
      <w:r>
        <w:t>V</w:t>
      </w:r>
      <w:r w:rsidRPr="000002B8">
        <w:t>ariable directory</w:t>
      </w:r>
    </w:p>
    <w:p w14:paraId="57A97534" w14:textId="77777777" w:rsidR="0081345B" w:rsidRPr="000002B8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 w:rsidRPr="000002B8">
        <w:t xml:space="preserve">Use the appropriate command to display the version of your Windows PowerShell </w:t>
      </w:r>
    </w:p>
    <w:p w14:paraId="1B023864" w14:textId="77777777" w:rsidR="0081345B" w:rsidRPr="000002B8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 w:rsidRPr="000002B8">
        <w:t>Use appropriate command to display all the commands in PowerShell related to Event</w:t>
      </w:r>
      <w:r>
        <w:t xml:space="preserve"> (in other words, all the commands that contain the word “event”)</w:t>
      </w:r>
    </w:p>
    <w:p w14:paraId="3F3A0867" w14:textId="77777777" w:rsidR="0081345B" w:rsidRPr="000002B8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 w:rsidRPr="000002B8">
        <w:t>Use the appropriate command to find information about Get-</w:t>
      </w:r>
      <w:proofErr w:type="spellStart"/>
      <w:r w:rsidRPr="000002B8">
        <w:t>EventLog</w:t>
      </w:r>
      <w:proofErr w:type="spellEnd"/>
    </w:p>
    <w:p w14:paraId="30613A79" w14:textId="77777777" w:rsidR="0081345B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 w:rsidRPr="000002B8">
        <w:t>Use one command to list all the content in C:\Program Files</w:t>
      </w:r>
    </w:p>
    <w:p w14:paraId="1D0D12BE" w14:textId="77777777" w:rsidR="0081345B" w:rsidRPr="000002B8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>
        <w:t>Come back to your home directory, which should be something like C:\Users\&lt;your name&gt;, mine is C:\Users\Trang Horn.</w:t>
      </w:r>
    </w:p>
    <w:p w14:paraId="1994D440" w14:textId="77777777" w:rsidR="0081345B" w:rsidRPr="000002B8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 w:rsidRPr="000002B8">
        <w:t>Create a file with name file1.txt with the following content using notepad:</w:t>
      </w:r>
    </w:p>
    <w:p w14:paraId="7D9F4AD3" w14:textId="77777777" w:rsidR="0081345B" w:rsidRPr="000002B8" w:rsidRDefault="0081345B" w:rsidP="0081345B">
      <w:pPr>
        <w:pStyle w:val="ListParagraph"/>
        <w:spacing w:line="360" w:lineRule="auto"/>
      </w:pPr>
      <w:r w:rsidRPr="000002B8">
        <w:t>Hello world!</w:t>
      </w:r>
    </w:p>
    <w:p w14:paraId="63068DF7" w14:textId="77777777" w:rsidR="0081345B" w:rsidRPr="000002B8" w:rsidRDefault="0081345B" w:rsidP="0081345B">
      <w:pPr>
        <w:pStyle w:val="ListParagraph"/>
        <w:spacing w:line="360" w:lineRule="auto"/>
      </w:pPr>
      <w:r w:rsidRPr="000002B8">
        <w:t>This is a test.</w:t>
      </w:r>
    </w:p>
    <w:p w14:paraId="0D812CC0" w14:textId="77777777" w:rsidR="0081345B" w:rsidRPr="000002B8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 w:rsidRPr="000002B8">
        <w:t>Read file1.txt using three different ways.</w:t>
      </w:r>
    </w:p>
    <w:p w14:paraId="2F9E8A6F" w14:textId="77777777" w:rsidR="0081345B" w:rsidRDefault="0081345B" w:rsidP="0081345B">
      <w:pPr>
        <w:pStyle w:val="ListParagraph"/>
        <w:numPr>
          <w:ilvl w:val="0"/>
          <w:numId w:val="10"/>
        </w:numPr>
        <w:spacing w:line="360" w:lineRule="auto"/>
      </w:pPr>
      <w:r w:rsidRPr="000002B8">
        <w:t>Use the appropriate command to get the services of your local host.</w:t>
      </w:r>
    </w:p>
    <w:p w14:paraId="3F20F0F6" w14:textId="3FC4FD9D" w:rsidR="00E74AAC" w:rsidRPr="00E74AAC" w:rsidRDefault="00E74AAC" w:rsidP="00E74AAC">
      <w:pPr>
        <w:rPr>
          <w:rFonts w:ascii="Courier New" w:hAnsi="Courier New" w:cs="Courier New"/>
        </w:rPr>
      </w:pPr>
      <w:r>
        <w:t xml:space="preserve">Please make sure capture the terminal interactions </w:t>
      </w:r>
      <w:r w:rsidR="00E07232">
        <w:t xml:space="preserve">or the commands used for each </w:t>
      </w:r>
      <w:r w:rsidR="00F019C3">
        <w:t>step</w:t>
      </w:r>
      <w:r w:rsidR="00E07232">
        <w:t xml:space="preserve"> below</w:t>
      </w:r>
    </w:p>
    <w:p w14:paraId="6DC8DF43" w14:textId="77777777" w:rsidR="00E74AAC" w:rsidRPr="00E74AAC" w:rsidRDefault="00E74AAC" w:rsidP="00E74AAC">
      <w:pPr>
        <w:rPr>
          <w:rFonts w:ascii="Courier New" w:hAnsi="Courier New" w:cs="Courier New"/>
        </w:rPr>
      </w:pPr>
    </w:p>
    <w:p w14:paraId="4E29FBA2" w14:textId="77777777" w:rsidR="00E74AAC" w:rsidRPr="00E74AAC" w:rsidRDefault="00E74AAC" w:rsidP="00E74AAC">
      <w:pPr>
        <w:rPr>
          <w:rFonts w:ascii="Courier New" w:eastAsia="Courier New" w:hAnsi="Courier New" w:cs="Courier New"/>
          <w:sz w:val="20"/>
          <w:szCs w:val="20"/>
        </w:rPr>
      </w:pPr>
      <w:r w:rsidRPr="00E74AAC">
        <w:rPr>
          <w:rFonts w:ascii="Courier New" w:eastAsia="Courier New" w:hAnsi="Courier New" w:cs="Courier New"/>
          <w:sz w:val="20"/>
          <w:szCs w:val="20"/>
        </w:rPr>
        <w:t>&gt;&gt;&gt;&gt;&gt;Paste your terminal capture below this line &gt;&gt;&gt;&gt;&gt;</w:t>
      </w:r>
    </w:p>
    <w:p w14:paraId="193ED25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PS C:\Users\andrew&gt;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ir</w:t>
      </w:r>
      <w:proofErr w:type="spellEnd"/>
    </w:p>
    <w:p w14:paraId="1A1806A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6C3431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BF1220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Directory: C:\Users\andrew</w:t>
      </w:r>
    </w:p>
    <w:p w14:paraId="5CB2E5C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56267DA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1DAE5E0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Mode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astWriteTim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Length Name</w:t>
      </w:r>
    </w:p>
    <w:p w14:paraId="4559485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----                 -------------         ------ ----</w:t>
      </w:r>
    </w:p>
    <w:p w14:paraId="0D3A2F9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4/12/2022   4:12 AM                .VirtualBox</w:t>
      </w:r>
    </w:p>
    <w:p w14:paraId="0C408DD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d-----          4/2/2022  12:50 AM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nsel</w:t>
      </w:r>
      <w:proofErr w:type="spellEnd"/>
    </w:p>
    <w:p w14:paraId="238E771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r---         3/30/2022   7:19 PM                Contacts</w:t>
      </w:r>
    </w:p>
    <w:p w14:paraId="2B7B0B6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4/24/2022   5:48 PM                CYBR_1500</w:t>
      </w:r>
    </w:p>
    <w:p w14:paraId="2A71B07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r---         4/24/2022   7:42 PM                Desktop</w:t>
      </w:r>
    </w:p>
    <w:p w14:paraId="668C49C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r---         4/23/2022  12:28 AM                Documents</w:t>
      </w:r>
    </w:p>
    <w:p w14:paraId="2EF6609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r---         4/24/2022   6:11 PM                Downloads</w:t>
      </w:r>
    </w:p>
    <w:p w14:paraId="3CE4FEF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r---         3/30/2022   7:19 PM                Favorites</w:t>
      </w:r>
    </w:p>
    <w:p w14:paraId="381514D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r---         3/30/2022   7:19 PM                Links</w:t>
      </w:r>
    </w:p>
    <w:p w14:paraId="1BCDDCF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r---         3/30/2022   7:19 PM                Music</w:t>
      </w:r>
    </w:p>
    <w:p w14:paraId="43A2CD8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a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--l         4/24/2022   1:00 PM                OneDrive</w:t>
      </w:r>
    </w:p>
    <w:p w14:paraId="57B410D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r---         3/30/2022   7:20 PM                Pictures</w:t>
      </w:r>
    </w:p>
    <w:p w14:paraId="31F786B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r---          4/1/2022   9:30 PM                Saved Games</w:t>
      </w:r>
    </w:p>
    <w:p w14:paraId="7FF7D63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r---         3/30/2022   5:39 PM                Searches</w:t>
      </w:r>
    </w:p>
    <w:p w14:paraId="61E1337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r---          4/2/2022  12:52 AM                Videos</w:t>
      </w:r>
    </w:p>
    <w:p w14:paraId="177FA33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3/31/2022   1:25 AM                VirtualBox VMs</w:t>
      </w:r>
    </w:p>
    <w:p w14:paraId="16A51FB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>-a----         3/30/2022   6:39 PM           2702 AMDRM_Install.log</w:t>
      </w:r>
    </w:p>
    <w:p w14:paraId="57BD914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-a----         3/30/2022   6:39 PM        2727498 AMD_RyzenMaster.log</w:t>
      </w:r>
    </w:p>
    <w:p w14:paraId="1E7C4C8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190C62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4A0EFB0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 cd ..</w:t>
      </w:r>
    </w:p>
    <w:p w14:paraId="3BC1C14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&gt; ping localhost</w:t>
      </w:r>
    </w:p>
    <w:p w14:paraId="1320399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564E920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Pinging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ndrewP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[::1] with 32 bytes of data:</w:t>
      </w:r>
    </w:p>
    <w:p w14:paraId="1F43E7A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ply from ::1: time&lt;1ms</w:t>
      </w:r>
    </w:p>
    <w:p w14:paraId="0B1B1A2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ply from ::1: time&lt;1ms</w:t>
      </w:r>
    </w:p>
    <w:p w14:paraId="29C8441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ply from ::1: time&lt;1ms</w:t>
      </w:r>
    </w:p>
    <w:p w14:paraId="02E9A12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ply from ::1: time&lt;1ms</w:t>
      </w:r>
    </w:p>
    <w:p w14:paraId="57D7BA0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0A091B4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ing statistics for ::1:</w:t>
      </w:r>
    </w:p>
    <w:p w14:paraId="1A68572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Packets: Sent = 4, Received = 4, Lost = 0 (0% loss),</w:t>
      </w:r>
    </w:p>
    <w:p w14:paraId="2FE3226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roximate round trip times in milli-seconds:</w:t>
      </w:r>
    </w:p>
    <w:p w14:paraId="37AC3AC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Minimum = 0ms, Maximum = 0ms, Average = 0ms</w:t>
      </w:r>
    </w:p>
    <w:p w14:paraId="6557272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&gt; cd HKCU</w:t>
      </w:r>
    </w:p>
    <w:p w14:paraId="5B85D49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d : Cannot find path 'C:\Users\HKCU' because it does not exist.</w:t>
      </w:r>
    </w:p>
    <w:p w14:paraId="383A75E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t line:1 char:1</w:t>
      </w:r>
    </w:p>
    <w:p w14:paraId="35C939B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+ cd HKCU</w:t>
      </w:r>
    </w:p>
    <w:p w14:paraId="03B705E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+ ~~~~~~~</w:t>
      </w:r>
    </w:p>
    <w:p w14:paraId="1F6B520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+ CategoryInfo          :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ObjectNotFound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: (C:\Users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HKCU:Strin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) [Set-Location],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ItemNotFoundExc</w:t>
      </w:r>
      <w:proofErr w:type="spellEnd"/>
    </w:p>
    <w:p w14:paraId="7335C25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ption</w:t>
      </w:r>
      <w:proofErr w:type="spellEnd"/>
    </w:p>
    <w:p w14:paraId="706D2C2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+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ullyQualifiedErrorId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: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athNotFound,Microsoft.PowerShell.Commands.SetLocationCommand</w:t>
      </w:r>
      <w:proofErr w:type="spellEnd"/>
    </w:p>
    <w:p w14:paraId="2743454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5AC4C94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&gt; cd HKCU:</w:t>
      </w:r>
    </w:p>
    <w:p w14:paraId="4A6A432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HKCU:\&gt; ls</w:t>
      </w:r>
    </w:p>
    <w:p w14:paraId="699FA00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BCC5EA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5A58FD0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Hive: HKEY_CURRENT_USER</w:t>
      </w:r>
    </w:p>
    <w:p w14:paraId="22EF916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5BAA7F3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36DFA73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ame                           Property</w:t>
      </w:r>
    </w:p>
    <w:p w14:paraId="3D1FC0D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----                           --------</w:t>
      </w:r>
    </w:p>
    <w:p w14:paraId="06354D8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Events</w:t>
      </w:r>
      <w:proofErr w:type="spellEnd"/>
    </w:p>
    <w:p w14:paraId="45ECC71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nsole                        ColorTable00             : 789516</w:t>
      </w:r>
    </w:p>
    <w:p w14:paraId="279F291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lorTable01             : 14300928</w:t>
      </w:r>
    </w:p>
    <w:p w14:paraId="1FF7CF0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lorTable02             : 958739</w:t>
      </w:r>
    </w:p>
    <w:p w14:paraId="00CE864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lorTable03             : 14521914</w:t>
      </w:r>
    </w:p>
    <w:p w14:paraId="0E013A5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lorTable04             : 2035653</w:t>
      </w:r>
    </w:p>
    <w:p w14:paraId="6028D7F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lorTable05             : 9967496</w:t>
      </w:r>
    </w:p>
    <w:p w14:paraId="19F18CA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lorTable06             : 40129</w:t>
      </w:r>
    </w:p>
    <w:p w14:paraId="62AD150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lorTable07             : 13421772</w:t>
      </w:r>
    </w:p>
    <w:p w14:paraId="250D19F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lorTable08             : 7763574</w:t>
      </w:r>
    </w:p>
    <w:p w14:paraId="02A90F5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lorTable09             : 16742459</w:t>
      </w:r>
    </w:p>
    <w:p w14:paraId="2ABD44F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lorTable10             : 837142</w:t>
      </w:r>
    </w:p>
    <w:p w14:paraId="3A0B3D2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lorTable11             : 14079585</w:t>
      </w:r>
    </w:p>
    <w:p w14:paraId="5C34E87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lorTable12             : 5654759</w:t>
      </w:r>
    </w:p>
    <w:p w14:paraId="74C6F00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 xml:space="preserve">                               ColorTable13             : 10354868</w:t>
      </w:r>
    </w:p>
    <w:p w14:paraId="0EF30B5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lorTable14             : 10875385</w:t>
      </w:r>
    </w:p>
    <w:p w14:paraId="1D07F24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lorTable15             : 15921906</w:t>
      </w:r>
    </w:p>
    <w:p w14:paraId="54E6ABE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trlKeyShortcutsDisabled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: 0</w:t>
      </w:r>
    </w:p>
    <w:p w14:paraId="305D2DB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ursorColo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: 4294967295</w:t>
      </w:r>
    </w:p>
    <w:p w14:paraId="01AF577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ursorSiz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: 25</w:t>
      </w:r>
    </w:p>
    <w:p w14:paraId="3EBB3A7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efaultBackground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: 4294967295</w:t>
      </w:r>
    </w:p>
    <w:p w14:paraId="2FBF811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efaultForeground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: 4294967295</w:t>
      </w:r>
    </w:p>
    <w:p w14:paraId="60C90CC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nableColorSelect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: 0</w:t>
      </w:r>
    </w:p>
    <w:p w14:paraId="1BFB0C1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xtendedEditKey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: 1</w:t>
      </w:r>
    </w:p>
    <w:p w14:paraId="090B051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xtendedEditKeyCusto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: 0</w:t>
      </w:r>
    </w:p>
    <w:p w14:paraId="06CE916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aceNam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: __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efaultTTFo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__</w:t>
      </w:r>
    </w:p>
    <w:p w14:paraId="3DAC0A2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ilterOnPast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: 1</w:t>
      </w:r>
    </w:p>
    <w:p w14:paraId="0C0E8B2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ontFamily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: 0</w:t>
      </w:r>
    </w:p>
    <w:p w14:paraId="24FD433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ontSiz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: 1048576</w:t>
      </w:r>
    </w:p>
    <w:p w14:paraId="23086BF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ontWeigh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: 0</w:t>
      </w:r>
    </w:p>
    <w:p w14:paraId="152304E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ForceV2                  : 1</w:t>
      </w:r>
    </w:p>
    <w:p w14:paraId="7B7EE1E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ullScree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: 0</w:t>
      </w:r>
    </w:p>
    <w:p w14:paraId="4DAD8DF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HistoryBufferSiz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: 50</w:t>
      </w:r>
    </w:p>
    <w:p w14:paraId="162D4E4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HistoryNoDup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: 0</w:t>
      </w:r>
    </w:p>
    <w:p w14:paraId="632096B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InsertMod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: 1</w:t>
      </w:r>
    </w:p>
    <w:p w14:paraId="7442C8A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ineSelect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: 1</w:t>
      </w:r>
    </w:p>
    <w:p w14:paraId="411907F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ineWrap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: 1</w:t>
      </w:r>
    </w:p>
    <w:p w14:paraId="785338E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oadConIm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: 1</w:t>
      </w:r>
    </w:p>
    <w:p w14:paraId="2BBB4CF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umberOfHistoryBuffer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: 4</w:t>
      </w:r>
    </w:p>
    <w:p w14:paraId="4B845F3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opupColor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: 245</w:t>
      </w:r>
    </w:p>
    <w:p w14:paraId="3044D53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QuickEdi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: 1</w:t>
      </w:r>
    </w:p>
    <w:p w14:paraId="5BB530F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creenBufferSiz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: 589889656</w:t>
      </w:r>
    </w:p>
    <w:p w14:paraId="5125641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creenColor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: 7</w:t>
      </w:r>
    </w:p>
    <w:p w14:paraId="227D2B0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crollScal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: 1</w:t>
      </w:r>
    </w:p>
    <w:p w14:paraId="36E7BA1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erminalScrollin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: 0</w:t>
      </w:r>
    </w:p>
    <w:p w14:paraId="72DB512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rimLeadingZero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: 0</w:t>
      </w:r>
    </w:p>
    <w:p w14:paraId="62C46F7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indowAlpha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: 255</w:t>
      </w:r>
    </w:p>
    <w:p w14:paraId="24F4706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indowSiz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: 1966200</w:t>
      </w:r>
    </w:p>
    <w:p w14:paraId="5089399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ordDelimiter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: 0</w:t>
      </w:r>
    </w:p>
    <w:p w14:paraId="3B745B8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Control Panel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ttingsExtensionAppSnapsho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: {0, 0, 0, 0...}</w:t>
      </w:r>
    </w:p>
    <w:p w14:paraId="79E94BC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nvironment                    Path             :</w:t>
      </w:r>
    </w:p>
    <w:p w14:paraId="060CC81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:\Users\Andrew\AppData\Local\Microsoft\WindowsApps;</w:t>
      </w:r>
    </w:p>
    <w:p w14:paraId="336405A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TEMP             : C:\Users\Andrew\AppData\Local\Temp</w:t>
      </w:r>
    </w:p>
    <w:p w14:paraId="1F388F9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TMP              : C:\Users\Andrew\AppData\Local\Temp</w:t>
      </w:r>
    </w:p>
    <w:p w14:paraId="57EA2E4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OneDrive         : C:\Users\Andrew\OneDrive</w:t>
      </w:r>
    </w:p>
    <w:p w14:paraId="4DFD8AF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OneDriveConsum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: C:\Users\Andrew\OneDrive</w:t>
      </w:r>
    </w:p>
    <w:p w14:paraId="12C922A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UDC</w:t>
      </w:r>
    </w:p>
    <w:p w14:paraId="4942993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Keyboard Layout</w:t>
      </w:r>
    </w:p>
    <w:p w14:paraId="1AFB955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work</w:t>
      </w:r>
    </w:p>
    <w:p w14:paraId="409CE85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rinters</w:t>
      </w:r>
    </w:p>
    <w:p w14:paraId="5E8A6B9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oftware</w:t>
      </w:r>
    </w:p>
    <w:p w14:paraId="7F4E176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ystem</w:t>
      </w:r>
    </w:p>
    <w:p w14:paraId="71E3E5C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>Uninstall</w:t>
      </w:r>
    </w:p>
    <w:p w14:paraId="4EF3527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olatile Environment           LOGONSERVER               : \\ANDREWPC</w:t>
      </w:r>
    </w:p>
    <w:p w14:paraId="67AFA89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USERDOMAIN                : ANDREWPC</w:t>
      </w:r>
    </w:p>
    <w:p w14:paraId="58E2E73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USERNAME                  : Andrew</w:t>
      </w:r>
    </w:p>
    <w:p w14:paraId="13CD24B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USERPROFILE               : C:\Users\Andrew</w:t>
      </w:r>
    </w:p>
    <w:p w14:paraId="4005498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HOMEPATH                  : \Users\Andrew</w:t>
      </w:r>
    </w:p>
    <w:p w14:paraId="25E1C45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HOMEDRIVE                 : C:</w:t>
      </w:r>
    </w:p>
    <w:p w14:paraId="6135F55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APPDATA                   : C:\Users\Andrew\AppData\Roaming</w:t>
      </w:r>
    </w:p>
    <w:p w14:paraId="6E125CE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LOCALAPPDATA              : C:\Users\Andrew\AppData\Local</w:t>
      </w:r>
    </w:p>
    <w:p w14:paraId="5183EB2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USERDOMAIN_ROAMINGPROFILE : ANDREWPC</w:t>
      </w:r>
    </w:p>
    <w:p w14:paraId="4CE034B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5053479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5EF4AE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HKCU:\&gt; cd software</w:t>
      </w:r>
    </w:p>
    <w:p w14:paraId="68190C8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HKCU:\software&gt; ls</w:t>
      </w:r>
    </w:p>
    <w:p w14:paraId="24019E7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6D29CAE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775A8B5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Hive: HKEY_CURRENT_USER\software</w:t>
      </w:r>
    </w:p>
    <w:p w14:paraId="67A046B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0AC5F10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66BBD6B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ame                           Property</w:t>
      </w:r>
    </w:p>
    <w:p w14:paraId="4F28B6B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----                           --------</w:t>
      </w:r>
    </w:p>
    <w:p w14:paraId="67F5957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-Volute</w:t>
      </w:r>
    </w:p>
    <w:p w14:paraId="5372F48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DataLow</w:t>
      </w:r>
      <w:proofErr w:type="spellEnd"/>
    </w:p>
    <w:p w14:paraId="7C1BCF2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attlestat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Games</w:t>
      </w:r>
    </w:p>
    <w:p w14:paraId="51E6415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lizzard Entertainment</w:t>
      </w:r>
    </w:p>
    <w:p w14:paraId="096669E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hangeTracker</w:t>
      </w:r>
      <w:proofErr w:type="spellEnd"/>
    </w:p>
    <w:p w14:paraId="38FA541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hromium</w:t>
      </w:r>
    </w:p>
    <w:p w14:paraId="767973A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rsair</w:t>
      </w:r>
    </w:p>
    <w:p w14:paraId="2C5805A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iscord</w:t>
      </w:r>
    </w:p>
    <w:p w14:paraId="47DD7B8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NE_RGB_HAL_QSI_Loki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HAL Version : {1,0,3,0 200610}</w:t>
      </w:r>
    </w:p>
    <w:p w14:paraId="16D9F70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Count       : {0, </w:t>
      </w:r>
      <w:r w:rsidRPr="000830FE">
        <w:rPr>
          <w:rFonts w:ascii="Courier New" w:eastAsia="Malgun Gothic" w:hAnsi="Courier New" w:cs="Courier New"/>
          <w:color w:val="548DD4" w:themeColor="text2" w:themeTint="99"/>
          <w:sz w:val="20"/>
          <w:szCs w:val="20"/>
        </w:rPr>
        <w:t>쪰</w:t>
      </w:r>
      <w:r w:rsidRPr="000830FE">
        <w:rPr>
          <w:rFonts w:ascii="Nirmala UI" w:eastAsia="Courier New" w:hAnsi="Nirmala UI" w:cs="Nirmala UI"/>
          <w:color w:val="548DD4" w:themeColor="text2" w:themeTint="99"/>
          <w:sz w:val="20"/>
          <w:szCs w:val="20"/>
        </w:rPr>
        <w:t>ৃ</w:t>
      </w: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̓</w:t>
      </w:r>
      <w:r w:rsidRPr="000830FE">
        <w:rPr>
          <w:rFonts w:ascii="Courier New" w:eastAsia="MS Mincho" w:hAnsi="Courier New" w:cs="Courier New"/>
          <w:color w:val="548DD4" w:themeColor="text2" w:themeTint="99"/>
          <w:sz w:val="20"/>
          <w:szCs w:val="20"/>
        </w:rPr>
        <w:t>灰</w:t>
      </w: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, ǉ☺, ...}</w:t>
      </w:r>
    </w:p>
    <w:p w14:paraId="42E614A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pic Games</w:t>
      </w:r>
    </w:p>
    <w:p w14:paraId="0FB3B12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f7c32559-6c31-590a-9972-0bea54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InstallLocat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: C:\Users\Andrew\AppData\Local\Programs\nordpass</w:t>
      </w:r>
    </w:p>
    <w:p w14:paraId="7B9FCE2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b04213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KeepShortcut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: true</w:t>
      </w:r>
    </w:p>
    <w:p w14:paraId="3CB495B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hortcutNam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: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ordPass</w:t>
      </w:r>
      <w:proofErr w:type="spellEnd"/>
    </w:p>
    <w:p w14:paraId="76E08EE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enuDirectory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: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ordSec</w:t>
      </w:r>
      <w:proofErr w:type="spellEnd"/>
    </w:p>
    <w:p w14:paraId="1FD6422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aijin</w:t>
      </w:r>
    </w:p>
    <w:p w14:paraId="79B59CA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oogle</w:t>
      </w:r>
    </w:p>
    <w:p w14:paraId="47487B0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ogitech</w:t>
      </w:r>
    </w:p>
    <w:p w14:paraId="42A3AD6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ude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Studios</w:t>
      </w:r>
    </w:p>
    <w:p w14:paraId="1C4032A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</w:t>
      </w:r>
    </w:p>
    <w:p w14:paraId="65E4935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ojang</w:t>
      </w:r>
    </w:p>
    <w:p w14:paraId="0CF4C2C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SI</w:t>
      </w:r>
    </w:p>
    <w:p w14:paraId="24E0134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scape</w:t>
      </w:r>
    </w:p>
    <w:p w14:paraId="4351126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VIDIA Corporation</w:t>
      </w:r>
    </w:p>
    <w:p w14:paraId="183B609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ODBC</w:t>
      </w:r>
    </w:p>
    <w:p w14:paraId="38F6628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Oracle</w:t>
      </w:r>
    </w:p>
    <w:p w14:paraId="5F2E48F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>Policies</w:t>
      </w:r>
    </w:p>
    <w:p w14:paraId="0DB295A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QtProject</w:t>
      </w:r>
      <w:proofErr w:type="spellEnd"/>
    </w:p>
    <w:p w14:paraId="17242B0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gisteredApplication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AppXk7cmaptv7892fde8mnck1fk8yypwb11a : Software\Classes\Local</w:t>
      </w:r>
    </w:p>
    <w:p w14:paraId="6193224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Settings\Software\Microsoft\Windows\Cur</w:t>
      </w:r>
    </w:p>
    <w:p w14:paraId="6495DD5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645A637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nt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od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Repository\Packages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Windows.Clo</w:t>
      </w:r>
      <w:proofErr w:type="spellEnd"/>
    </w:p>
    <w:p w14:paraId="7AA6EA4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70759C8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udExperienceHost_10.0.22000.1_neutral_neutral_cw5n1h2txyewy\Ap</w:t>
      </w:r>
    </w:p>
    <w:p w14:paraId="6B02A38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                                    p\Capabilities</w:t>
      </w:r>
    </w:p>
    <w:p w14:paraId="5F47A28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AppX0m1r2p2r050dfvf92x6mzb6ry9w1yyxh : Software\Classes\Local</w:t>
      </w:r>
    </w:p>
    <w:p w14:paraId="5A33932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Settings\Software\Microsoft\Windows\Cur</w:t>
      </w:r>
    </w:p>
    <w:p w14:paraId="07A00A4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1B7A6A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nt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od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Repository\Packages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AAD.BrokerP</w:t>
      </w:r>
      <w:proofErr w:type="spellEnd"/>
    </w:p>
    <w:p w14:paraId="1D81327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007A5C0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lugin_1000.19580.1000.0_neutral_neutral_cw5n1h2txyewy\App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apa</w:t>
      </w:r>
      <w:proofErr w:type="spellEnd"/>
    </w:p>
    <w:p w14:paraId="7129F72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     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ilities</w:t>
      </w:r>
      <w:proofErr w:type="spellEnd"/>
    </w:p>
    <w:p w14:paraId="71FB4EE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AppXsact8rq2t1kzyzpajdeyezsqr9fd921x : Software\Classes\Local</w:t>
      </w:r>
    </w:p>
    <w:p w14:paraId="510E370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Settings\Software\Microsoft\Windows\Cur</w:t>
      </w:r>
    </w:p>
    <w:p w14:paraId="2960E16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04B4F80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nt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od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Repository\Packages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Windows.OOB</w:t>
      </w:r>
      <w:proofErr w:type="spellEnd"/>
    </w:p>
    <w:p w14:paraId="2D9CE25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76A2FDD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ENetworkConnectionFlow_10.0.21302.1000_neutral__cw5n1h2txyewy\</w:t>
      </w:r>
    </w:p>
    <w:p w14:paraId="65F1E93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                                    App\Capabilities</w:t>
      </w:r>
    </w:p>
    <w:p w14:paraId="0C8CCC6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AppXpr50p668ddzpme2as177qfjp6mbfpphs : Software\Classes\Local</w:t>
      </w:r>
    </w:p>
    <w:p w14:paraId="108A7B1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Settings\Software\Microsoft\Windows\Cur</w:t>
      </w:r>
    </w:p>
    <w:p w14:paraId="2B9FE10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F8825E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nt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od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Repository\Packages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Windows.OOB</w:t>
      </w:r>
      <w:proofErr w:type="spellEnd"/>
    </w:p>
    <w:p w14:paraId="1521F0E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522357F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ENetworkCaptivePortal_10.0.21302.1000_neutral__cw5n1h2txyewy\A</w:t>
      </w:r>
    </w:p>
    <w:p w14:paraId="30F238E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                                    pp\Capabilities</w:t>
      </w:r>
    </w:p>
    <w:p w14:paraId="577CF8A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AppXh8ha6ytjh9k9ghjv882fypn2phma0km5 : Software\Classes\Local</w:t>
      </w:r>
    </w:p>
    <w:p w14:paraId="705B6A7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Settings\Software\Microsoft\Windows\Cur</w:t>
      </w:r>
    </w:p>
    <w:p w14:paraId="7E0F5A1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E00646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nt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od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Repository\Packages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Windows.Clie</w:t>
      </w:r>
      <w:proofErr w:type="spellEnd"/>
    </w:p>
    <w:p w14:paraId="6018658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2FB1ED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nt.CBS_1000.22000.318.0_x64__cw5n1h2txyewy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ebExperienceHos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C</w:t>
      </w:r>
    </w:p>
    <w:p w14:paraId="16DC010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     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abilities</w:t>
      </w:r>
      <w:proofErr w:type="spellEnd"/>
    </w:p>
    <w:p w14:paraId="1120C70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AppXaxqsajj9cvbefhtkafjkh7qwg16365xx : Software\Classes\Local</w:t>
      </w:r>
    </w:p>
    <w:p w14:paraId="3180550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Settings\Software\Microsoft\Windows\Cur</w:t>
      </w:r>
    </w:p>
    <w:p w14:paraId="234B90B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4FB90C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nt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od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Repository\Packages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Windows.Clie</w:t>
      </w:r>
      <w:proofErr w:type="spellEnd"/>
    </w:p>
    <w:p w14:paraId="61EDE30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7E2B815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nt.CBS_1000.22000.318.0_x64__cw5n1h2txyewy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rtanaUI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apabilit</w:t>
      </w:r>
      <w:proofErr w:type="spellEnd"/>
    </w:p>
    <w:p w14:paraId="660E0C3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     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ies</w:t>
      </w:r>
      <w:proofErr w:type="spellEnd"/>
    </w:p>
    <w:p w14:paraId="43F6C47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AppXmptrsdhnzvzyf4487waxwnbswpsgrpxf : Software\Classes\Local</w:t>
      </w:r>
    </w:p>
    <w:p w14:paraId="6CDCBF9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Settings\Software\Microsoft\Windows\Cur</w:t>
      </w:r>
    </w:p>
    <w:p w14:paraId="6BAE9E9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507744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nt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od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Repository\Packages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Windows.Clie</w:t>
      </w:r>
      <w:proofErr w:type="spellEnd"/>
    </w:p>
    <w:p w14:paraId="2A059FA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34CA1F1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nt.CBS_1000.22000.318.0_x64__cw5n1h2txyewy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creenClippin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apa</w:t>
      </w:r>
      <w:proofErr w:type="spellEnd"/>
    </w:p>
    <w:p w14:paraId="4918486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     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ilities</w:t>
      </w:r>
      <w:proofErr w:type="spellEnd"/>
    </w:p>
    <w:p w14:paraId="439F032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AppXvrm09rf74wmxmnk402kr59cpd7efwk0t : Software\Classes\Local</w:t>
      </w:r>
    </w:p>
    <w:p w14:paraId="464866D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Settings\Software\Microsoft\Windows\Cur</w:t>
      </w:r>
    </w:p>
    <w:p w14:paraId="629E8CD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778CFCA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nt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od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Repository\Packages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Windows.Clie</w:t>
      </w:r>
      <w:proofErr w:type="spellEnd"/>
    </w:p>
    <w:p w14:paraId="76C64F0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30D2221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nt.CBS_1000.22000.318.0_x64__cw5n1h2txyewy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InputApp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apabiliti</w:t>
      </w:r>
      <w:proofErr w:type="spellEnd"/>
    </w:p>
    <w:p w14:paraId="0872E43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                                    es</w:t>
      </w:r>
    </w:p>
    <w:p w14:paraId="3AAAB2C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AppXp86v8cghwd0yp385zqxj81c96t5r955y : Software\Classes\Local</w:t>
      </w:r>
    </w:p>
    <w:p w14:paraId="4198719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Settings\Software\Microsoft\Windows\Cur</w:t>
      </w:r>
    </w:p>
    <w:p w14:paraId="104AF27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644B10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nt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od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Repository\Packages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MicrosoftEd</w:t>
      </w:r>
      <w:proofErr w:type="spellEnd"/>
    </w:p>
    <w:p w14:paraId="3448EFD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6D25630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ge_44.22000.120.0_neutral__8wekyb3d8bbwe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Edg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apabil</w:t>
      </w:r>
      <w:proofErr w:type="spellEnd"/>
    </w:p>
    <w:p w14:paraId="4E5489D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     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ities</w:t>
      </w:r>
      <w:proofErr w:type="spellEnd"/>
    </w:p>
    <w:p w14:paraId="1C38BA7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AppX6nja9x2egvt2qx1bbjypndsrt2ay5398 : Software\Classes\Local</w:t>
      </w:r>
    </w:p>
    <w:p w14:paraId="475684B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Settings\Software\Microsoft\Windows\Cur</w:t>
      </w:r>
    </w:p>
    <w:p w14:paraId="5D2ECC6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6765714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nt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od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Repository\Packages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windowscomm</w:t>
      </w:r>
      <w:proofErr w:type="spellEnd"/>
    </w:p>
    <w:p w14:paraId="39B7780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4E855A9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unicationsapps_16005.12827.20400.0_x64__8wekyb3d8bbwe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</w:t>
      </w:r>
      <w:proofErr w:type="spellEnd"/>
    </w:p>
    <w:p w14:paraId="6CF16B2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04A9CE7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.windowslive.manageaccount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Capabilities</w:t>
      </w:r>
    </w:p>
    <w:p w14:paraId="0163077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AppXp1x3ca98sr04xrb97rcdcdfhpcqznejh : Software\Classes\Local</w:t>
      </w:r>
    </w:p>
    <w:p w14:paraId="4F21742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Settings\Software\Microsoft\Windows\Cur</w:t>
      </w:r>
    </w:p>
    <w:p w14:paraId="51730BC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4597113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nt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od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Repository\Packages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windowscomm</w:t>
      </w:r>
      <w:proofErr w:type="spellEnd"/>
    </w:p>
    <w:p w14:paraId="4F7CD2A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02AA692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unicationsapps_16005.12827.20400.0_x64__8wekyb3d8bbwe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</w:t>
      </w:r>
      <w:proofErr w:type="spellEnd"/>
    </w:p>
    <w:p w14:paraId="5E90A2C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6DC1B38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.windowslive.calenda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Capabilities</w:t>
      </w:r>
    </w:p>
    <w:p w14:paraId="3B11A0A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AppXfgqtaeqtqrb2q2dk1x91pgkg3zh7kk7g : Software\Classes\Local</w:t>
      </w:r>
    </w:p>
    <w:p w14:paraId="2E4D19A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Settings\Software\Microsoft\Windows\Cur</w:t>
      </w:r>
    </w:p>
    <w:p w14:paraId="5EDF217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3112E83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nt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od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Repository\Packages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windowscomm</w:t>
      </w:r>
      <w:proofErr w:type="spellEnd"/>
    </w:p>
    <w:p w14:paraId="3D63124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1CC0B2D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unicationsapps_16005.12827.20400.0_x64__8wekyb3d8bbwe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</w:t>
      </w:r>
      <w:proofErr w:type="spellEnd"/>
    </w:p>
    <w:p w14:paraId="2798B5E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     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.windowslive.mai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Capabilities</w:t>
      </w:r>
    </w:p>
    <w:p w14:paraId="2887E8D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AppXpvggj8wtagvqq1trs4afp513ydqb63tt : Software\Classes\Local</w:t>
      </w:r>
    </w:p>
    <w:p w14:paraId="00FC4C3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Settings\Software\Microsoft\Windows\Cur</w:t>
      </w:r>
    </w:p>
    <w:p w14:paraId="6A05624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6B9723E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nt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od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Repository\Packages\Windows.PrintDialog_6</w:t>
      </w:r>
    </w:p>
    <w:p w14:paraId="2048C3B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287F31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.2.1.0_neutral_neutral_cw5n1h2txyewy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Windows.PrintDi</w:t>
      </w:r>
      <w:proofErr w:type="spellEnd"/>
    </w:p>
    <w:p w14:paraId="5486272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     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lo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Capabilities</w:t>
      </w:r>
    </w:p>
    <w:p w14:paraId="3999D76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AppXw0vccgbg3r3rkvs0jbxgc9wq1hntgxgz : Software\Classes\Local</w:t>
      </w:r>
    </w:p>
    <w:p w14:paraId="5DE9F73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Settings\Software\Microsoft\Windows\Cur</w:t>
      </w:r>
    </w:p>
    <w:p w14:paraId="73BCEC0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31B8224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nt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od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\Repository\Packages\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XboxGameCal</w:t>
      </w:r>
      <w:proofErr w:type="spellEnd"/>
    </w:p>
    <w:p w14:paraId="00081EA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                                   ...</w:t>
      </w:r>
    </w:p>
    <w:p w14:paraId="528D38E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anta Goat</w:t>
      </w:r>
    </w:p>
    <w:p w14:paraId="0ECD956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potify</w:t>
      </w:r>
    </w:p>
    <w:p w14:paraId="7FEA0F9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yncEngines</w:t>
      </w:r>
      <w:proofErr w:type="spellEnd"/>
    </w:p>
    <w:p w14:paraId="51663A3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>Team17 Digital Limited</w:t>
      </w:r>
    </w:p>
    <w:p w14:paraId="59D4997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eam17 Digital Ltd</w:t>
      </w:r>
    </w:p>
    <w:p w14:paraId="4C102E4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Unwinder</w:t>
      </w:r>
    </w:p>
    <w:p w14:paraId="23CBBDD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alve</w:t>
      </w:r>
    </w:p>
    <w:p w14:paraId="5A3EEAD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ow6432Node</w:t>
      </w:r>
    </w:p>
    <w:p w14:paraId="3AC374F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Youthca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Studio</w:t>
      </w:r>
    </w:p>
    <w:p w14:paraId="776A4F0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lasses</w:t>
      </w:r>
    </w:p>
    <w:p w14:paraId="446623E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1D7BE12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3478A02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HKCU:\software&gt; cd C:\Users\Andrew\</w:t>
      </w:r>
    </w:p>
    <w:p w14:paraId="12A3F67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 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Drive</w:t>
      </w:r>
      <w:proofErr w:type="spellEnd"/>
    </w:p>
    <w:p w14:paraId="3733235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3FDEF6C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Name           Used (GB)     Free (GB) Provider      Root 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urrentLocat</w:t>
      </w:r>
      <w:proofErr w:type="spellEnd"/>
    </w:p>
    <w:p w14:paraId="67AEF38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                                                                ion</w:t>
      </w:r>
    </w:p>
    <w:p w14:paraId="3DC1992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----           ---------     --------- --------      ----                                ------------</w:t>
      </w:r>
    </w:p>
    <w:p w14:paraId="471E14F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Alias   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lias</w:t>
      </w:r>
      <w:proofErr w:type="spellEnd"/>
    </w:p>
    <w:p w14:paraId="6817E5E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C                 366.50       1495.81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ileSyste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C:\                                 Users\Andrew</w:t>
      </w:r>
    </w:p>
    <w:p w14:paraId="77DADCE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ert                                   Certificate   \</w:t>
      </w:r>
    </w:p>
    <w:p w14:paraId="22586C0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D                  61.21       3664.69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ileSyste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D:\</w:t>
      </w:r>
    </w:p>
    <w:p w14:paraId="3535C6C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nv                                    Environment</w:t>
      </w:r>
    </w:p>
    <w:p w14:paraId="6B177F8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Function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unction</w:t>
      </w:r>
      <w:proofErr w:type="spellEnd"/>
    </w:p>
    <w:p w14:paraId="7F8469E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HKCU                                   Registry      HKEY_CURRENT_USER                       software</w:t>
      </w:r>
    </w:p>
    <w:p w14:paraId="15E0D47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HKLM                                   Registry      HKEY_LOCAL_MACHINE</w:t>
      </w:r>
    </w:p>
    <w:p w14:paraId="6D43763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Variable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ariable</w:t>
      </w:r>
      <w:proofErr w:type="spellEnd"/>
    </w:p>
    <w:p w14:paraId="501B743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SMa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SMan</w:t>
      </w:r>
      <w:proofErr w:type="spellEnd"/>
    </w:p>
    <w:p w14:paraId="484690F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5633260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0347728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PS C:\Users\Andrew&gt;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i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Variable:</w:t>
      </w:r>
    </w:p>
    <w:p w14:paraId="67025D0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60B8565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ame                           Value</w:t>
      </w:r>
    </w:p>
    <w:p w14:paraId="1AD48B2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----                           -----</w:t>
      </w:r>
    </w:p>
    <w:p w14:paraId="66EAA78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$                              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Drive</w:t>
      </w:r>
      <w:proofErr w:type="spellEnd"/>
    </w:p>
    <w:p w14:paraId="532938B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?                              True</w:t>
      </w:r>
    </w:p>
    <w:p w14:paraId="6F717C1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^                              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Drive</w:t>
      </w:r>
      <w:proofErr w:type="spellEnd"/>
    </w:p>
    <w:p w14:paraId="6FB1DC8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rg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{}</w:t>
      </w:r>
    </w:p>
    <w:p w14:paraId="15675D4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nfirmPreferen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High</w:t>
      </w:r>
    </w:p>
    <w:p w14:paraId="3973167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nsoleFileName</w:t>
      </w:r>
      <w:proofErr w:type="spellEnd"/>
    </w:p>
    <w:p w14:paraId="0F325FC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ebugPreferen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ilentlyContinue</w:t>
      </w:r>
      <w:proofErr w:type="spellEnd"/>
    </w:p>
    <w:p w14:paraId="1A9108C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rror                          {Cannot find path 'C:\Users\HKCU' because it does not exist., Canno...</w:t>
      </w:r>
    </w:p>
    <w:p w14:paraId="490A3F3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rrorActionPreferen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Continue</w:t>
      </w:r>
    </w:p>
    <w:p w14:paraId="2928E08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rrorView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ormalView</w:t>
      </w:r>
      <w:proofErr w:type="spellEnd"/>
    </w:p>
    <w:p w14:paraId="203B4F7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xecutionContex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ystem.Management.Automation.EngineIntrinsics</w:t>
      </w:r>
      <w:proofErr w:type="spellEnd"/>
    </w:p>
    <w:p w14:paraId="1E63BA8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false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alse</w:t>
      </w:r>
      <w:proofErr w:type="spellEnd"/>
    </w:p>
    <w:p w14:paraId="72F7BF6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ormatEnumerationLimi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4</w:t>
      </w:r>
    </w:p>
    <w:p w14:paraId="2575F37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HOME                           C:\Users\Andrew</w:t>
      </w:r>
    </w:p>
    <w:p w14:paraId="390AB0A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 xml:space="preserve">Host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ystem.Management.Automation.Internal.Host.InternalHost</w:t>
      </w:r>
      <w:proofErr w:type="spellEnd"/>
    </w:p>
    <w:p w14:paraId="6A27603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InformationPreferen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ilentlyContinue</w:t>
      </w:r>
      <w:proofErr w:type="spellEnd"/>
    </w:p>
    <w:p w14:paraId="03A1FEC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input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ystem.Collections.ArrayList+ArrayListEnumeratorSimple</w:t>
      </w:r>
      <w:proofErr w:type="spellEnd"/>
    </w:p>
    <w:p w14:paraId="78B732D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ASTEXITCODE                   0</w:t>
      </w:r>
    </w:p>
    <w:p w14:paraId="27263E3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aximumAliasCou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4096</w:t>
      </w:r>
    </w:p>
    <w:p w14:paraId="012CC0C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aximumDriveCou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4096</w:t>
      </w:r>
    </w:p>
    <w:p w14:paraId="2CEC907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aximumErrorCou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256</w:t>
      </w:r>
    </w:p>
    <w:p w14:paraId="0A6F474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aximumFunctionCou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4096</w:t>
      </w:r>
    </w:p>
    <w:p w14:paraId="6A0F360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aximumHistoryCou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4096</w:t>
      </w:r>
    </w:p>
    <w:p w14:paraId="649916C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aximumVariableCou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4096</w:t>
      </w:r>
    </w:p>
    <w:p w14:paraId="600AC8A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yInvocat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ystem.Management.Automation.InvocationInfo</w:t>
      </w:r>
      <w:proofErr w:type="spellEnd"/>
    </w:p>
    <w:p w14:paraId="18C1512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stedPromptLev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0</w:t>
      </w:r>
    </w:p>
    <w:p w14:paraId="4B539A9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ull</w:t>
      </w:r>
    </w:p>
    <w:p w14:paraId="615D6C2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OutputEncodin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ystem.Text.ASCIIEncoding</w:t>
      </w:r>
      <w:proofErr w:type="spellEnd"/>
    </w:p>
    <w:p w14:paraId="580A752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ID                            21028</w:t>
      </w:r>
    </w:p>
    <w:p w14:paraId="243D050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ROFILE                        C:\Users\Andrew\Documents\WindowsPowerShell\Microsoft.PowerShell_pr...</w:t>
      </w:r>
    </w:p>
    <w:p w14:paraId="53F5B4C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rogressPreferen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Continue</w:t>
      </w:r>
    </w:p>
    <w:p w14:paraId="14261A9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BoundParameter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{}</w:t>
      </w:r>
    </w:p>
    <w:p w14:paraId="14D66E2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CommandPath</w:t>
      </w:r>
      <w:proofErr w:type="spellEnd"/>
    </w:p>
    <w:p w14:paraId="014C34C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Cul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-US</w:t>
      </w:r>
    </w:p>
    <w:p w14:paraId="63912D4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DefaultParameterValue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{}</w:t>
      </w:r>
    </w:p>
    <w:p w14:paraId="5383C49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Edit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Desktop</w:t>
      </w:r>
    </w:p>
    <w:p w14:paraId="011A474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EmailServer</w:t>
      </w:r>
      <w:proofErr w:type="spellEnd"/>
    </w:p>
    <w:p w14:paraId="682C2D0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HOME                         C:\Windows\System32\WindowsPowerShell\v1.0</w:t>
      </w:r>
    </w:p>
    <w:p w14:paraId="01C84A0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ScriptRoot</w:t>
      </w:r>
      <w:proofErr w:type="spellEnd"/>
    </w:p>
    <w:p w14:paraId="7BCC9D5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SessionApplicationNam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sma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           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SessionConfigurationNam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http://schemas.microsoft.com/powershell/Microsoft.PowerShell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SessionOpt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ystem.Management.Automation.Remoting.PSSessionOpt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UICul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-US                                       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VersionTabl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{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,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Edit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,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CompatibleVersion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,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uild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}          PWD                            C:\Users\Andrew</w:t>
      </w:r>
    </w:p>
    <w:p w14:paraId="73BE338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hellId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</w:t>
      </w:r>
      <w:proofErr w:type="spellEnd"/>
    </w:p>
    <w:p w14:paraId="62CAE5A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ackTra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  at System.Management.Automation.CommandDiscovery.LookupCommandIn...</w:t>
      </w:r>
    </w:p>
    <w:p w14:paraId="1CD9395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true          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rue</w:t>
      </w:r>
      <w:proofErr w:type="spellEnd"/>
    </w:p>
    <w:p w14:paraId="547AB51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erbosePreferen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ilentlyContinue</w:t>
      </w:r>
      <w:proofErr w:type="spellEnd"/>
    </w:p>
    <w:p w14:paraId="028253C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arningPreferen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Continue</w:t>
      </w:r>
    </w:p>
    <w:p w14:paraId="5CD4CF0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hatIfPreferen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False</w:t>
      </w:r>
    </w:p>
    <w:p w14:paraId="6B16782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580BC39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565B287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 $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Versiontable</w:t>
      </w:r>
      <w:proofErr w:type="spellEnd"/>
    </w:p>
    <w:p w14:paraId="022CF27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115E9BC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ame                           Value</w:t>
      </w:r>
    </w:p>
    <w:p w14:paraId="758A948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----                           -----</w:t>
      </w:r>
    </w:p>
    <w:p w14:paraId="6072011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5.1.22000.613</w:t>
      </w:r>
    </w:p>
    <w:p w14:paraId="10A0088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Edit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Desktop</w:t>
      </w:r>
    </w:p>
    <w:p w14:paraId="6674CA1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>PSCompatibleVersion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{1.0, 2.0, 3.0, 4.0...}</w:t>
      </w:r>
    </w:p>
    <w:p w14:paraId="297A798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uild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10.0.22000.613</w:t>
      </w:r>
    </w:p>
    <w:p w14:paraId="5A95E6D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LR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4.0.30319.42000</w:t>
      </w:r>
    </w:p>
    <w:p w14:paraId="43C5D76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SManStack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3.0</w:t>
      </w:r>
    </w:p>
    <w:p w14:paraId="17E4F8E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RemotingProtocol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2.3</w:t>
      </w:r>
    </w:p>
    <w:p w14:paraId="462CE2F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rializationVer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1.1.0.1</w:t>
      </w:r>
    </w:p>
    <w:p w14:paraId="430C416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4834CE5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CDC26D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 help *event*</w:t>
      </w:r>
    </w:p>
    <w:p w14:paraId="14C9B92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19D1D55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ame                              Category  Module                    Synopsis</w:t>
      </w:r>
    </w:p>
    <w:p w14:paraId="21F2CE0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----                              --------  ------                    --------</w:t>
      </w:r>
    </w:p>
    <w:p w14:paraId="7AD62DA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lear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Lo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05A1E3A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Lo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2EA6D62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imi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Lo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5173871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w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Lo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58134CA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gister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miEve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7770C32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mov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Lo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3BFBFEF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how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Lo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4D7057E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rit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Lo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69E9893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Get-Event        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U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3F4201A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Subscrib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U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6247765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New-Event        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U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6A9379F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gister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ngineEve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U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36BABF7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gister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ObjectEve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U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354FFDB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emove-Event     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U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58C4316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Unregister-Event 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U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79A784B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Wait-Event       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U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...</w:t>
      </w:r>
    </w:p>
    <w:p w14:paraId="2A9C6EC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gister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imIndicationEve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imCmdlet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...</w:t>
      </w:r>
    </w:p>
    <w:p w14:paraId="4E53790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inEve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D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inEve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</w:t>
      </w:r>
    </w:p>
    <w:p w14:paraId="7356D11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w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inEve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 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PowerShell.D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New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inEve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</w:t>
      </w:r>
    </w:p>
    <w:p w14:paraId="64A141F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nabl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cdElementEventLoggin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Windows.Bcd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. Enabl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cdElementEventLoggi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</w:t>
      </w:r>
    </w:p>
    <w:p w14:paraId="196D7BE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isabl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cdElementEventLoggin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Cmdlet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.Windows.Bcd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. Disabl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cdElementEventLoggi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</w:t>
      </w:r>
    </w:p>
    <w:p w14:paraId="1836089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mov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VmSwitch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6BF5000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mov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P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...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310F88C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VmSwitch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3BFE172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dd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VFP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1DCBE2A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mov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VFP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31C206B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VmNetworkAdapt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7B8783B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VmSwitch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18D53EB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dd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NetworkAdapt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47D43C6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NetworkAdapt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341E75F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0FA14FB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dd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VmSwitch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3A7AF88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Ses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1A9DABA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>Add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VmNetworkAdapt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2DCF50F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dd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VmSwitch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0561835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Ses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08F7C31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2404558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mov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NetworkAdapt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5552AFE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ar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Ses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60340FA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484983D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VmSwitch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4753807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VFP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6974E36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mov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VmNetworkAdapt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44457FE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mov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39496AD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dd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50944F0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VFP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64A7F39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1A37D47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dd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6ADEF4C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WFPCapture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066179C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w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Ses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648A323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dd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WFPCapture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24B46CA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Ses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38B8F6E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mov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Ses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2AE479D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mov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VmSwitch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1A2243D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WFPCapture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2F91145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move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WFPCaptureProvid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Function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EventPacketCaptu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...</w:t>
      </w:r>
    </w:p>
    <w:p w14:paraId="6BC68F9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3B7F9E5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9E9A36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032E8AA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</w:t>
      </w:r>
    </w:p>
    <w:p w14:paraId="2B8AC3A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</w:t>
      </w:r>
    </w:p>
    <w:p w14:paraId="0581798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</w:t>
      </w:r>
    </w:p>
    <w:p w14:paraId="531EF01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</w:t>
      </w:r>
    </w:p>
    <w:p w14:paraId="64ECFB2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</w:t>
      </w:r>
    </w:p>
    <w:p w14:paraId="726C7A8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</w:t>
      </w:r>
    </w:p>
    <w:p w14:paraId="46A5B26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</w:t>
      </w:r>
    </w:p>
    <w:p w14:paraId="5DBA3B7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</w:t>
      </w:r>
    </w:p>
    <w:p w14:paraId="4C88FFF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</w:t>
      </w:r>
    </w:p>
    <w:p w14:paraId="3ED1044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</w:t>
      </w:r>
    </w:p>
    <w:p w14:paraId="739E8F5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</w:t>
      </w:r>
    </w:p>
    <w:p w14:paraId="24EE754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</w:t>
      </w:r>
    </w:p>
    <w:p w14:paraId="6B1692F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 help 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Log</w:t>
      </w:r>
      <w:proofErr w:type="spellEnd"/>
    </w:p>
    <w:p w14:paraId="5C11DE7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349013B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AME</w:t>
      </w:r>
    </w:p>
    <w:p w14:paraId="1651D5F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Log</w:t>
      </w:r>
      <w:proofErr w:type="spellEnd"/>
    </w:p>
    <w:p w14:paraId="5C8AF15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5959C42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YNTAX</w:t>
      </w:r>
    </w:p>
    <w:p w14:paraId="63C666A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Lo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[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ogNam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] &lt;string&gt; [[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InstanceId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] &lt;long[]&gt;] [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mputerNam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&lt;string[]&gt;] [-Newest</w:t>
      </w:r>
    </w:p>
    <w:p w14:paraId="4D5C084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&lt;int&gt;] [-After &lt;datetime&gt;] [-Before &lt;datetime&gt;] [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UserNam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&lt;string[]&gt;] [-Index &lt;int[]&gt;]</w:t>
      </w:r>
    </w:p>
    <w:p w14:paraId="5EB5705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[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ntryTyp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{Error | Information |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ailureAudi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|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uccessAudi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| Warning}] [-Source &lt;string[]&gt;]</w:t>
      </w:r>
    </w:p>
    <w:p w14:paraId="71A2B0E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[-Message &lt;string&gt;] [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sBaseObjec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]  [&lt;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mmonParameter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&gt;]</w:t>
      </w:r>
    </w:p>
    <w:p w14:paraId="096AB50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5DB00FF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Lo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[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mputerNam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&lt;string[]&gt;] [-List] [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sStrin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]  [&lt;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mmonParameter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&gt;]</w:t>
      </w:r>
    </w:p>
    <w:p w14:paraId="4661F7B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3769C23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6F4B6B9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LIASES</w:t>
      </w:r>
    </w:p>
    <w:p w14:paraId="3B6AD2D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None</w:t>
      </w:r>
    </w:p>
    <w:p w14:paraId="0C26BC3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450EB84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60C188F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MARKS</w:t>
      </w:r>
    </w:p>
    <w:p w14:paraId="7BB1270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Get-Help cannot find the Help files for this cmdlet on this computer. It is displaying only</w:t>
      </w:r>
    </w:p>
    <w:p w14:paraId="56331E9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partial help.</w:t>
      </w:r>
    </w:p>
    <w:p w14:paraId="0228979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-- To download and install Help files for the module that includes this cmdlet, use</w:t>
      </w:r>
    </w:p>
    <w:p w14:paraId="6A4C397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Update-Help.</w:t>
      </w:r>
    </w:p>
    <w:p w14:paraId="0944B01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-- To view the Help topic for this cmdlet online, type: "Get-Help Get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Lo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-Online" or</w:t>
      </w:r>
    </w:p>
    <w:p w14:paraId="2B2465D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go to https://go.microsoft.com/fwlink/?LinkID=113314.</w:t>
      </w:r>
    </w:p>
    <w:p w14:paraId="2E6453E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59F4B55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1BDDA95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1B552A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4431B74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PS C:\Users\Andrew&gt;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i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'C:\Program Files\'</w:t>
      </w:r>
    </w:p>
    <w:p w14:paraId="4250DF0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33881CC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07C3E77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Directory: C:\Program Files</w:t>
      </w:r>
    </w:p>
    <w:p w14:paraId="0193816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12D8C0C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067B8F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Mode 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astWriteTim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Length Name</w:t>
      </w:r>
    </w:p>
    <w:p w14:paraId="463046B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----                 -------------         ------ ----</w:t>
      </w:r>
    </w:p>
    <w:p w14:paraId="4516C92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3/30/2022   6:39 PM                AMD</w:t>
      </w:r>
    </w:p>
    <w:p w14:paraId="162F51A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3/30/2022   9:45 PM                Common Files</w:t>
      </w:r>
    </w:p>
    <w:p w14:paraId="305B686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3/31/2022   2:47 AM                Corsair</w:t>
      </w:r>
    </w:p>
    <w:p w14:paraId="3DC0116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3/30/2022   8:13 PM                ENE</w:t>
      </w:r>
    </w:p>
    <w:p w14:paraId="0C677C4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d-----         3/30/2022   6:59 PM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qualizerAPO</w:t>
      </w:r>
      <w:proofErr w:type="spellEnd"/>
    </w:p>
    <w:p w14:paraId="7918431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3/30/2022   5:45 PM                Google</w:t>
      </w:r>
    </w:p>
    <w:p w14:paraId="32D23D7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11/4/2021   9:27 AM                Internet Explorer</w:t>
      </w:r>
    </w:p>
    <w:p w14:paraId="468BF68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4/14/2022   9:42 PM                LGHUB</w:t>
      </w:r>
    </w:p>
    <w:p w14:paraId="027DC17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4/23/2022  11:44 PM                Microsoft Office</w:t>
      </w:r>
    </w:p>
    <w:p w14:paraId="2D74721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3/30/2022   8:58 PM                Microsoft Office 15</w:t>
      </w:r>
    </w:p>
    <w:p w14:paraId="674A81A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4/18/2022  10:20 PM                Microsoft OneDrive</w:t>
      </w:r>
    </w:p>
    <w:p w14:paraId="305BC5B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 4/5/2022   9:40 PM                Microsoft Update Health Tools</w:t>
      </w:r>
    </w:p>
    <w:p w14:paraId="4BBD019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d-----          6/5/2021   7:10 AM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odifiableWindowsApps</w:t>
      </w:r>
      <w:proofErr w:type="spellEnd"/>
    </w:p>
    <w:p w14:paraId="2CF26D8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d-----          4/1/2022  11:49 AM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ordUpdater</w:t>
      </w:r>
      <w:proofErr w:type="spellEnd"/>
    </w:p>
    <w:p w14:paraId="6B60709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d-----          4/9/2022  10:00 PM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ordVPN</w:t>
      </w:r>
      <w:proofErr w:type="spellEnd"/>
    </w:p>
    <w:p w14:paraId="6DCC328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3/30/2022   6:27 PM                NVIDIA Corporation</w:t>
      </w:r>
    </w:p>
    <w:p w14:paraId="4DBC92C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3/31/2022  12:34 AM                Oracle</w:t>
      </w:r>
    </w:p>
    <w:p w14:paraId="5656EB3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4/24/2022   6:12 PM                Sublime Text</w:t>
      </w:r>
    </w:p>
    <w:p w14:paraId="5F8AE63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3/30/2022   8:13 PM                WD</w:t>
      </w:r>
    </w:p>
    <w:p w14:paraId="6EAF87A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>d-----         3/30/2022   6:09 PM                Windows Defender</w:t>
      </w:r>
    </w:p>
    <w:p w14:paraId="5EF3F52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3/30/2022   5:38 PM                Windows Defender Advanced Threat Protection</w:t>
      </w:r>
    </w:p>
    <w:p w14:paraId="50117B3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11/4/2021   9:27 AM                Windows Mail</w:t>
      </w:r>
    </w:p>
    <w:p w14:paraId="49B0CBD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3/30/2022   5:38 PM                Windows Media Player</w:t>
      </w:r>
    </w:p>
    <w:p w14:paraId="1E88CF4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 6/5/2021   9:21 AM                Windows NT</w:t>
      </w:r>
    </w:p>
    <w:p w14:paraId="0185686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-----         11/4/2021   9:27 AM                Windows Photo Viewer</w:t>
      </w:r>
    </w:p>
    <w:p w14:paraId="76042B4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d-----          6/5/2021   7:10 AM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indowsPowerShell</w:t>
      </w:r>
      <w:proofErr w:type="spellEnd"/>
    </w:p>
    <w:p w14:paraId="18FD7BD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4F85CBB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5AE4092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 notepad file1.txt</w:t>
      </w:r>
    </w:p>
    <w:p w14:paraId="79413FA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 notepad file1.txt</w:t>
      </w:r>
    </w:p>
    <w:p w14:paraId="5733622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 notepad file1.txt</w:t>
      </w:r>
    </w:p>
    <w:p w14:paraId="694A2BE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 type .\file1.txt</w:t>
      </w:r>
    </w:p>
    <w:p w14:paraId="5D82B7F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ocal host</w:t>
      </w:r>
    </w:p>
    <w:p w14:paraId="7AD8A5B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rver</w:t>
      </w:r>
    </w:p>
    <w:p w14:paraId="645B658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2151ECE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Hello world!</w:t>
      </w:r>
    </w:p>
    <w:p w14:paraId="5EF9B74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his is a test.</w:t>
      </w:r>
    </w:p>
    <w:p w14:paraId="2CF9E1F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 Get-Service -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mputerNam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localhost</w:t>
      </w:r>
    </w:p>
    <w:p w14:paraId="095E5DC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04416D9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atus   Name               DisplayName</w:t>
      </w:r>
    </w:p>
    <w:p w14:paraId="5D163E2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------   ----               -----------</w:t>
      </w:r>
    </w:p>
    <w:p w14:paraId="395C3C0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AarSvc_265e608d    Agent Activation Runtime_265e608d</w:t>
      </w:r>
    </w:p>
    <w:p w14:paraId="2276F5A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JRout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AllJoyn Router Service</w:t>
      </w:r>
    </w:p>
    <w:p w14:paraId="48BA510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ALG                Application Layer Gateway Service</w:t>
      </w:r>
    </w:p>
    <w:p w14:paraId="2EC4033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ID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Application Identity</w:t>
      </w:r>
    </w:p>
    <w:p w14:paraId="30BD18B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info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Application Information</w:t>
      </w:r>
    </w:p>
    <w:p w14:paraId="616B2C3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Mgm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Application Management</w:t>
      </w:r>
    </w:p>
    <w:p w14:paraId="678BB86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Readines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App Readiness</w:t>
      </w:r>
    </w:p>
    <w:p w14:paraId="762E4EB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VClie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Microsoft App-V Client</w:t>
      </w:r>
    </w:p>
    <w:p w14:paraId="698F842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X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X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Deployment Service (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X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)</w:t>
      </w:r>
    </w:p>
    <w:p w14:paraId="41CD776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ssignedAccess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...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ssignedAccessManag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Service</w:t>
      </w:r>
    </w:p>
    <w:p w14:paraId="026A7CD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udioEndpointBu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Windows Audio Endpoint Builder</w:t>
      </w:r>
    </w:p>
    <w:p w14:paraId="4A44167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udiosrv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Windows Audio</w:t>
      </w:r>
    </w:p>
    <w:p w14:paraId="311E2B8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utotime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Cellular Time</w:t>
      </w:r>
    </w:p>
    <w:p w14:paraId="6D7873D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xInstSV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ActiveX Installer (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xInstSV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)</w:t>
      </w:r>
    </w:p>
    <w:p w14:paraId="4100055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castDVRUserS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...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ameDV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and Broadcast User Service_...</w:t>
      </w:r>
    </w:p>
    <w:p w14:paraId="38D9FAE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BDESVC             BitLocker Drive Encryption Service</w:t>
      </w:r>
    </w:p>
    <w:p w14:paraId="1D7A518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E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attlEy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Service</w:t>
      </w:r>
    </w:p>
    <w:p w14:paraId="7896359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BFE                Base Filtering Engine</w:t>
      </w:r>
    </w:p>
    <w:p w14:paraId="3593506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BITS               Background Intelligent Transfer Ser...</w:t>
      </w:r>
    </w:p>
    <w:p w14:paraId="6F814C9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luetoothUserS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Bluetooth User Support Service_265e...</w:t>
      </w:r>
    </w:p>
    <w:p w14:paraId="4E65669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rokerInfrastru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Background Tasks Infrastructure Ser...</w:t>
      </w:r>
    </w:p>
    <w:p w14:paraId="231DD8B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TAG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Bluetooth Audio Gateway Service</w:t>
      </w:r>
    </w:p>
    <w:p w14:paraId="4B0FDC3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thAvctp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AVCTP service</w:t>
      </w:r>
    </w:p>
    <w:p w14:paraId="3A800DD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bthserv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Bluetooth Support Service</w:t>
      </w:r>
    </w:p>
    <w:p w14:paraId="5DA08FA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am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Capability Access Manager Service</w:t>
      </w:r>
    </w:p>
    <w:p w14:paraId="73B3041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apture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_... CaptureService_265e608d</w:t>
      </w:r>
    </w:p>
    <w:p w14:paraId="35B159E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cbdhsvc_265e608d   Clipboard User Service_265e608d</w:t>
      </w:r>
    </w:p>
    <w:p w14:paraId="6FD1A6B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DP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Connected Devices Platform Service</w:t>
      </w:r>
    </w:p>
    <w:p w14:paraId="58F67B9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>Running  CDPUserSvc_265e... Connected Devices Platform User Ser...</w:t>
      </w:r>
    </w:p>
    <w:p w14:paraId="02F1706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ertProp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Certificate Propagation</w:t>
      </w:r>
    </w:p>
    <w:p w14:paraId="03712F7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lickToRun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Microsoft Office Click-to-Run Service</w:t>
      </w:r>
    </w:p>
    <w:p w14:paraId="283726E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lip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Client License Service (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lip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)</w:t>
      </w:r>
    </w:p>
    <w:p w14:paraId="66DD272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loudid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Microsoft Cloud Identity Service</w:t>
      </w:r>
    </w:p>
    <w:p w14:paraId="4D33142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MSysApp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COM+ System Application</w:t>
      </w:r>
    </w:p>
    <w:p w14:paraId="3B99521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nsentUxUserSv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...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nsentUX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User Service_265e608d</w:t>
      </w:r>
    </w:p>
    <w:p w14:paraId="03EF3D7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reMessagingR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...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reMessaging</w:t>
      </w:r>
      <w:proofErr w:type="spellEnd"/>
    </w:p>
    <w:p w14:paraId="0C158A1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rsairGamingAu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Corsair Gaming Audio Configuration ...</w:t>
      </w:r>
    </w:p>
    <w:p w14:paraId="315EA2D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rsairLLA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Corsair LLA Service</w:t>
      </w:r>
    </w:p>
    <w:p w14:paraId="1699E4D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orsair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Corsair Service</w:t>
      </w:r>
    </w:p>
    <w:p w14:paraId="28EC60E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redentialEnro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...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redentialEnrollmentManagerUser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_...</w:t>
      </w:r>
    </w:p>
    <w:p w14:paraId="0F4D2C4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rypt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Cryptographic Services</w:t>
      </w:r>
    </w:p>
    <w:p w14:paraId="1EA8241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Csc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Offline Files</w:t>
      </w:r>
    </w:p>
    <w:p w14:paraId="337C613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comLaunch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DCOM Server Process Launcher</w:t>
      </w:r>
    </w:p>
    <w:p w14:paraId="45AA47E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efrag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Optimize drives</w:t>
      </w:r>
    </w:p>
    <w:p w14:paraId="3096643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eviceAssociati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DeviceAssociationBroker_265e608d</w:t>
      </w:r>
    </w:p>
    <w:p w14:paraId="148F0A9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eviceAssociati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Device Association Service</w:t>
      </w:r>
    </w:p>
    <w:p w14:paraId="4E9510D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eviceInstal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Device Install Service</w:t>
      </w:r>
    </w:p>
    <w:p w14:paraId="47B358A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evicePickerUs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DevicePicker_265e608d</w:t>
      </w:r>
    </w:p>
    <w:p w14:paraId="465DBF8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evicesFlowUs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DevicesFlow_265e608d</w:t>
      </w:r>
    </w:p>
    <w:p w14:paraId="1588D63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evQueryBrok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evQuery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Background Discovery Broker</w:t>
      </w:r>
    </w:p>
    <w:p w14:paraId="3D8DC1D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hcp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DHCP Client</w:t>
      </w:r>
    </w:p>
    <w:p w14:paraId="0252E74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iagnosticshub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. Microsoft (R) Diagnostics Hub Stand...</w:t>
      </w:r>
    </w:p>
    <w:p w14:paraId="417F0D7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iag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Diagnostic Execution Service</w:t>
      </w:r>
    </w:p>
    <w:p w14:paraId="42339DE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iagTrack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Connected User Experiences and Tele...</w:t>
      </w:r>
    </w:p>
    <w:p w14:paraId="513E002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ialogBlocking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...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ialogBlockingService</w:t>
      </w:r>
      <w:proofErr w:type="spellEnd"/>
    </w:p>
    <w:p w14:paraId="5298084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ispBrokerDesk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Display Policy Service</w:t>
      </w:r>
    </w:p>
    <w:p w14:paraId="2D830D5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isplayEnhance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Display Enhancement Service</w:t>
      </w:r>
    </w:p>
    <w:p w14:paraId="17A2E81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mEnrollment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Device Management Enrollment Service</w:t>
      </w:r>
    </w:p>
    <w:p w14:paraId="5FAEAA5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mwappush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Device Management Wireless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pplica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</w:t>
      </w:r>
    </w:p>
    <w:p w14:paraId="4ACAED8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nscach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DNS Client</w:t>
      </w:r>
    </w:p>
    <w:p w14:paraId="660841C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o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Delivery Optimization</w:t>
      </w:r>
    </w:p>
    <w:p w14:paraId="65CFEC9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dot3svc            Wired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utoConfig</w:t>
      </w:r>
      <w:proofErr w:type="spellEnd"/>
    </w:p>
    <w:p w14:paraId="74B46EB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DPS                Diagnostic Policy Service</w:t>
      </w:r>
    </w:p>
    <w:p w14:paraId="49093B9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sm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Device Setup Manager</w:t>
      </w:r>
    </w:p>
    <w:p w14:paraId="02404F0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s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Data Sharing Service</w:t>
      </w:r>
    </w:p>
    <w:p w14:paraId="7823747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Dusm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Data Usage</w:t>
      </w:r>
    </w:p>
    <w:p w14:paraId="0338AFD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apHos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Extensible Authentication Protocol</w:t>
      </w:r>
    </w:p>
    <w:p w14:paraId="30BD853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asyAntiChea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asyAntiCheat</w:t>
      </w:r>
      <w:proofErr w:type="spellEnd"/>
    </w:p>
    <w:p w14:paraId="71AC9A3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asyAntiCheat_EO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Easy Anti-Cheat (Epic Online Services)</w:t>
      </w:r>
    </w:p>
    <w:p w14:paraId="05A473B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dgeupdat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Microsoft Edge Update Service (edge...</w:t>
      </w:r>
    </w:p>
    <w:p w14:paraId="10F8F20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dgeupdate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Microsoft Edge Update Service (edge...</w:t>
      </w:r>
    </w:p>
    <w:p w14:paraId="3968C9C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EFS                Encrypting File System (EFS)</w:t>
      </w:r>
    </w:p>
    <w:p w14:paraId="0410F69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mbeddedmod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Embedded Mode</w:t>
      </w:r>
    </w:p>
    <w:p w14:paraId="19CFB90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ntApp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Enterprise App Management Service</w:t>
      </w:r>
    </w:p>
    <w:p w14:paraId="50FAC6D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Lo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Windows Event Log</w:t>
      </w:r>
    </w:p>
    <w:p w14:paraId="3FAA286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EventSyste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COM+ Event System</w:t>
      </w:r>
    </w:p>
    <w:p w14:paraId="7DDBCCA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Fax  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ax</w:t>
      </w:r>
      <w:proofErr w:type="spellEnd"/>
    </w:p>
    <w:p w14:paraId="7447247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dPHos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Function Discovery Provider Host</w:t>
      </w:r>
    </w:p>
    <w:p w14:paraId="684DF3F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DResPub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Function Discovery Resource Publica...</w:t>
      </w:r>
    </w:p>
    <w:p w14:paraId="119540B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h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File History Service</w:t>
      </w:r>
    </w:p>
    <w:p w14:paraId="25E1961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ileSyncHelp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ileSyncHelper</w:t>
      </w:r>
      <w:proofErr w:type="spellEnd"/>
    </w:p>
    <w:p w14:paraId="5A47946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ontCach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Windows Font Cache Service</w:t>
      </w:r>
    </w:p>
    <w:p w14:paraId="0714CEB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rameServ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Windows Camera Frame Server</w:t>
      </w:r>
    </w:p>
    <w:p w14:paraId="444A3AA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rameServerMonito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Windows Camera Frame Server Monitor</w:t>
      </w:r>
    </w:p>
    <w:p w14:paraId="6EB84CF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v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NVIDIA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FrameView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SDK service</w:t>
      </w:r>
    </w:p>
    <w:p w14:paraId="2F6E749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amingService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Gaming Services</w:t>
      </w:r>
    </w:p>
    <w:p w14:paraId="3B7B368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amingServicesNe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Gaming Services</w:t>
      </w:r>
    </w:p>
    <w:p w14:paraId="00E8581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oogleChromeEl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Google Chrome Elevation Service (Go...</w:t>
      </w:r>
    </w:p>
    <w:p w14:paraId="6C889C9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p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Group Policy Client</w:t>
      </w:r>
    </w:p>
    <w:p w14:paraId="4FECEB3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raphicsPerf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raphicsPerfSvc</w:t>
      </w:r>
      <w:proofErr w:type="spellEnd"/>
    </w:p>
    <w:p w14:paraId="4F0924A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updat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Google Update Service (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updat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)</w:t>
      </w:r>
    </w:p>
    <w:p w14:paraId="2CCFFBE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update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Google Update Service (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gupdate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)</w:t>
      </w:r>
    </w:p>
    <w:p w14:paraId="4200841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hidserv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Human Interface Device Service</w:t>
      </w:r>
    </w:p>
    <w:p w14:paraId="28D8741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HvHos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HV Host Service</w:t>
      </w:r>
    </w:p>
    <w:p w14:paraId="12EB963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ics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Windows Mobile Hotspot Service</w:t>
      </w:r>
    </w:p>
    <w:p w14:paraId="72EE845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iCUEDevicePlugi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...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iCU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device plugin host service</w:t>
      </w:r>
    </w:p>
    <w:p w14:paraId="4358A91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IKEEXT             IKE and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uthIP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IPsec Keying Modules</w:t>
      </w:r>
    </w:p>
    <w:p w14:paraId="3B5BD84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Install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Microsoft Store Install Service</w:t>
      </w:r>
    </w:p>
    <w:p w14:paraId="4D86195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iphlp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IP Helper</w:t>
      </w:r>
    </w:p>
    <w:p w14:paraId="2C86820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IpxlatCfg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IP Translation Configuration Service</w:t>
      </w:r>
    </w:p>
    <w:p w14:paraId="3F384B6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KeyIso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CNG Key Isolation</w:t>
      </w:r>
    </w:p>
    <w:p w14:paraId="6DB23D2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KtmR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KtmR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for Distributed Transaction C...</w:t>
      </w:r>
    </w:p>
    <w:p w14:paraId="69E0257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anmanServ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Server</w:t>
      </w:r>
    </w:p>
    <w:p w14:paraId="5709C6C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anmanWorkstat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Workstation</w:t>
      </w:r>
    </w:p>
    <w:p w14:paraId="2D1ABE5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f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Geolocation Service</w:t>
      </w:r>
    </w:p>
    <w:p w14:paraId="7605F75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GHUBUpdaterS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LGHUB Updater Service</w:t>
      </w:r>
    </w:p>
    <w:p w14:paraId="5DEE7A4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icenseManag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Windows License Manager Service</w:t>
      </w:r>
    </w:p>
    <w:p w14:paraId="20D4EB8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ltd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Link-Layer Topology Discovery Mapper</w:t>
      </w:r>
    </w:p>
    <w:p w14:paraId="235D553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mhost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TCP/IP NetBIOS Helper</w:t>
      </w:r>
    </w:p>
    <w:p w14:paraId="4E9A11E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LSM                Local Session Manager</w:t>
      </w:r>
    </w:p>
    <w:p w14:paraId="07AD308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xp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Language Experience Service</w:t>
      </w:r>
    </w:p>
    <w:p w14:paraId="1A2C20B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apsBrok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Downloaded Maps Manager</w:t>
      </w:r>
    </w:p>
    <w:p w14:paraId="29F096C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cpManagementS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...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cpManagementService</w:t>
      </w:r>
      <w:proofErr w:type="spellEnd"/>
    </w:p>
    <w:p w14:paraId="0DD518E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essagingServi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MessagingService_265e608d</w:t>
      </w:r>
    </w:p>
    <w:p w14:paraId="432909C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crosoftEdgeE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Microsoft Edge Elevation Service (M...</w:t>
      </w:r>
    </w:p>
    <w:p w14:paraId="186898B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ixedRealityOp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... Windows Mixed Reality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OpenX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Service</w:t>
      </w:r>
    </w:p>
    <w:p w14:paraId="7FB78FA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ps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Windows Defender Firewall</w:t>
      </w:r>
    </w:p>
    <w:p w14:paraId="400DE39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MSDTC              Distributed Transaction Coordinator</w:t>
      </w:r>
    </w:p>
    <w:p w14:paraId="6FE0D21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SiSCSI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Microsoft iSCSI Initiator Service</w:t>
      </w:r>
    </w:p>
    <w:p w14:paraId="1EE801E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siserv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Windows Installer</w:t>
      </w:r>
    </w:p>
    <w:p w14:paraId="459E2DC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MsKeyboardFilt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Microsoft Keyboard Filter</w:t>
      </w:r>
    </w:p>
    <w:p w14:paraId="604ECE8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ahimic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ahimi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service</w:t>
      </w:r>
    </w:p>
    <w:p w14:paraId="4A55394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aturalAuthenti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Natural Authentication</w:t>
      </w:r>
    </w:p>
    <w:p w14:paraId="4284244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ca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Network Connectivity Assistant</w:t>
      </w:r>
    </w:p>
    <w:p w14:paraId="6270817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cb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Network Connection Broker</w:t>
      </w:r>
    </w:p>
    <w:p w14:paraId="1122E17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cdAutoSetup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Network Connected Devices Auto-Setup</w:t>
      </w:r>
    </w:p>
    <w:p w14:paraId="023026B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log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logon</w:t>
      </w:r>
      <w:proofErr w:type="spellEnd"/>
    </w:p>
    <w:p w14:paraId="0C48F7F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Netman             Network Connections</w:t>
      </w:r>
    </w:p>
    <w:p w14:paraId="665DAA4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prof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Network List Service</w:t>
      </w:r>
    </w:p>
    <w:p w14:paraId="3259632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Setup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Network Setup Service</w:t>
      </w:r>
    </w:p>
    <w:p w14:paraId="2A3EDBF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TcpPortSharin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.Tcp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Port Sharing Service</w:t>
      </w:r>
    </w:p>
    <w:p w14:paraId="488A518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gcCtnr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Microsoft Passport Container</w:t>
      </w:r>
    </w:p>
    <w:p w14:paraId="7D67637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gc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Microsoft Passport</w:t>
      </w:r>
    </w:p>
    <w:p w14:paraId="0260A76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la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Network Location Awareness</w:t>
      </w:r>
    </w:p>
    <w:p w14:paraId="5101D62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ordUpdater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ordSe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Update Service</w:t>
      </w:r>
    </w:p>
    <w:p w14:paraId="4E82876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ordvp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-service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ordvp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-service</w:t>
      </w:r>
    </w:p>
    <w:p w14:paraId="0091E32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NPSMSvc_265e608d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PSMSvc_265e608d</w:t>
      </w:r>
      <w:proofErr w:type="spellEnd"/>
    </w:p>
    <w:p w14:paraId="77C3E30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si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Network Store Interface Service</w:t>
      </w:r>
    </w:p>
    <w:p w14:paraId="30E93C3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vContainerLoca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... NVIDIA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LocalSyste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Container</w:t>
      </w:r>
    </w:p>
    <w:p w14:paraId="7EB6EF1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VDisplay.Conta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NVIDIA Display Container LS</w:t>
      </w:r>
    </w:p>
    <w:p w14:paraId="4AFFA75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OneDrive Update... OneDrive Updater Service</w:t>
      </w:r>
    </w:p>
    <w:p w14:paraId="4CC387D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OneSyncSvc_265e... Sync Host_265e608d</w:t>
      </w:r>
    </w:p>
    <w:p w14:paraId="043F887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p2pimsvc           Peer Networking Identity Manager</w:t>
      </w:r>
    </w:p>
    <w:p w14:paraId="1463280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p2psvc             Peer Networking Grouping</w:t>
      </w:r>
    </w:p>
    <w:p w14:paraId="3B0281F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P9RdrService_26... P9RdrService_265e608d</w:t>
      </w:r>
    </w:p>
    <w:p w14:paraId="6A416F4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ca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Program Compatibility Assistant Ser...</w:t>
      </w:r>
    </w:p>
    <w:p w14:paraId="6B578CC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eerDist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BranchCache</w:t>
      </w:r>
    </w:p>
    <w:p w14:paraId="18C083C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PenService_265e... PenService_265e608d</w:t>
      </w:r>
    </w:p>
    <w:p w14:paraId="2C8C999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erceptionsimu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Windows Perception Simulation Service</w:t>
      </w:r>
    </w:p>
    <w:p w14:paraId="28ED6BC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erfHos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Performance Counter DLL Host</w:t>
      </w:r>
    </w:p>
    <w:p w14:paraId="374CB26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hone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Phone Service</w:t>
      </w:r>
    </w:p>
    <w:p w14:paraId="1464A54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imIndexMainte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Contact Data_265e608d</w:t>
      </w:r>
    </w:p>
    <w:p w14:paraId="7424A34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la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Performance Logs &amp; Alerts</w:t>
      </w:r>
    </w:p>
    <w:p w14:paraId="3C98AD8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lugPlay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Plug and Play</w:t>
      </w:r>
    </w:p>
    <w:p w14:paraId="484568C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NRPAutoReg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PNRP Machine Name Publication Service</w:t>
      </w:r>
    </w:p>
    <w:p w14:paraId="29D2AE7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NRP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Peer Name Resolution Protocol</w:t>
      </w:r>
    </w:p>
    <w:p w14:paraId="127B8F8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olicyAge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IPsec Policy Agent</w:t>
      </w:r>
    </w:p>
    <w:p w14:paraId="293D08E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Power 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ower</w:t>
      </w:r>
      <w:proofErr w:type="spellEnd"/>
    </w:p>
    <w:p w14:paraId="258B52D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rintNotify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Printer Extensions and Notifications</w:t>
      </w:r>
    </w:p>
    <w:p w14:paraId="6CF6FD6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PrintWorkflowUs... PrintWorkflow_265e608d</w:t>
      </w:r>
    </w:p>
    <w:p w14:paraId="5A63D10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rof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User Profile Service</w:t>
      </w:r>
    </w:p>
    <w:p w14:paraId="4255C79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ushToInstal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Windows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ushToInstall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Service</w:t>
      </w:r>
    </w:p>
    <w:p w14:paraId="6FD6B67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QWAVE              Quality Windows Audio Video Experience</w:t>
      </w:r>
    </w:p>
    <w:p w14:paraId="1B23899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asAuto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Remote Access Auto Connection Manager</w:t>
      </w:r>
    </w:p>
    <w:p w14:paraId="3D6237E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RasMan             Remote Access Connection Manager</w:t>
      </w:r>
    </w:p>
    <w:p w14:paraId="7C076EC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moteAcces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Routing and Remote Access</w:t>
      </w:r>
    </w:p>
    <w:p w14:paraId="4431F50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moteRegistry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Remote Registry</w:t>
      </w:r>
    </w:p>
    <w:p w14:paraId="4B90F51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etailDemo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Retail Demo Service</w:t>
      </w:r>
    </w:p>
    <w:p w14:paraId="13164E8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m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Radio Management Service</w:t>
      </w:r>
    </w:p>
    <w:p w14:paraId="59CEE06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pcEptMapp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RPC Endpoint Mapper</w:t>
      </w:r>
    </w:p>
    <w:p w14:paraId="708420C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pcLocato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Remote Procedure Call (RPC) Locator</w:t>
      </w:r>
    </w:p>
    <w:p w14:paraId="17E9EC6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pcS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Remote Procedure Call (RPC)</w:t>
      </w:r>
    </w:p>
    <w:p w14:paraId="041DEB6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amS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Security Accounts Manager</w:t>
      </w:r>
    </w:p>
    <w:p w14:paraId="0ADBAD2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CardSv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Smart Card</w:t>
      </w:r>
    </w:p>
    <w:p w14:paraId="288F4F0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cDeviceEnu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Smart Card Device Enumeration Service</w:t>
      </w:r>
    </w:p>
    <w:p w14:paraId="1CD74B1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Schedule           Task Scheduler</w:t>
      </w:r>
    </w:p>
    <w:p w14:paraId="0A683D6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CPolicy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Smart Card Removal Policy</w:t>
      </w:r>
    </w:p>
    <w:p w14:paraId="5C09151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SDRSVC             Windows Backup</w:t>
      </w:r>
    </w:p>
    <w:p w14:paraId="637A669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clog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Secondary Logon</w:t>
      </w:r>
    </w:p>
    <w:p w14:paraId="69BFD11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curityHealth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Windows Security Service</w:t>
      </w:r>
    </w:p>
    <w:p w14:paraId="7EC5CF7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Mgr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Payments and NFC/SE Manager</w:t>
      </w:r>
    </w:p>
    <w:p w14:paraId="05B6416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>Running  SENS               System Event Notification Service</w:t>
      </w:r>
    </w:p>
    <w:p w14:paraId="3BF81FC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Sense              Windows Defender Advanced Threat Pr...</w:t>
      </w:r>
    </w:p>
    <w:p w14:paraId="38E8E05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nsorData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Sensor Data Service</w:t>
      </w:r>
    </w:p>
    <w:p w14:paraId="58F2BCB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nsor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Sensor Service</w:t>
      </w:r>
    </w:p>
    <w:p w14:paraId="733EE69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nsr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Sensor Monitoring Service</w:t>
      </w:r>
    </w:p>
    <w:p w14:paraId="4F21F3F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essionEnv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Remote Desktop Configuration</w:t>
      </w:r>
    </w:p>
    <w:p w14:paraId="6499505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grmBrok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System Guard Runtime Monitor Broker</w:t>
      </w:r>
    </w:p>
    <w:p w14:paraId="68AB7B2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haredAcces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Internet Connection Sharing (ICS)</w:t>
      </w:r>
    </w:p>
    <w:p w14:paraId="15A19DA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haredReality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Spatial Data Service</w:t>
      </w:r>
    </w:p>
    <w:p w14:paraId="7429F8D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hellHWDetect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Shell Hardware Detection</w:t>
      </w:r>
    </w:p>
    <w:p w14:paraId="093D376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hpam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Shared PC Account Manager</w:t>
      </w:r>
    </w:p>
    <w:p w14:paraId="0C82A99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mphos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Microsoft Storage Spaces SMP</w:t>
      </w:r>
    </w:p>
    <w:p w14:paraId="0BB1749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msRout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Microsoft Windows SMS Router Service.</w:t>
      </w:r>
    </w:p>
    <w:p w14:paraId="31D2205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NMPTrap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SNMP Trap</w:t>
      </w:r>
    </w:p>
    <w:p w14:paraId="65307E6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spectrum           Windows Perception Service</w:t>
      </w:r>
    </w:p>
    <w:p w14:paraId="106D2CF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Spooler            Print Spooler</w:t>
      </w:r>
    </w:p>
    <w:p w14:paraId="47632F3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pp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Software Protection</w:t>
      </w:r>
    </w:p>
    <w:p w14:paraId="431713E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SSDPSRV            SSDP Discovery</w:t>
      </w:r>
    </w:p>
    <w:p w14:paraId="6762F38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sh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-agent          OpenSSH Authentication Agent</w:t>
      </w:r>
    </w:p>
    <w:p w14:paraId="5A25A33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stp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Secure Socket Tunneling Protocol Se...</w:t>
      </w:r>
    </w:p>
    <w:p w14:paraId="70F343A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StateRepository    State Repository Service</w:t>
      </w:r>
    </w:p>
    <w:p w14:paraId="3F77533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Steam Client Se... Steam Client Service</w:t>
      </w:r>
    </w:p>
    <w:p w14:paraId="5FC0D81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i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Windows Image Acquisition (WIA)</w:t>
      </w:r>
    </w:p>
    <w:p w14:paraId="0430075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r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Storage Service</w:t>
      </w:r>
    </w:p>
    <w:p w14:paraId="4197360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v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Spot Verifier</w:t>
      </w:r>
    </w:p>
    <w:p w14:paraId="6101848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wprv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Microsoft Software Shadow Copy Prov...</w:t>
      </w:r>
    </w:p>
    <w:p w14:paraId="12475B1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ysMai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ysMain</w:t>
      </w:r>
      <w:proofErr w:type="spellEnd"/>
    </w:p>
    <w:p w14:paraId="567F0FF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ystemEventsBrok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System Events Broker</w:t>
      </w:r>
    </w:p>
    <w:p w14:paraId="639586C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abletInput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Touch Keyboard and Handwriting Pane...</w:t>
      </w:r>
    </w:p>
    <w:p w14:paraId="7A602B4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apiSrv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Telephony</w:t>
      </w:r>
    </w:p>
    <w:p w14:paraId="566A0CD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erm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Remote Desktop Services</w:t>
      </w:r>
    </w:p>
    <w:p w14:paraId="3D7BE5F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Themes   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hemes</w:t>
      </w:r>
      <w:proofErr w:type="spellEnd"/>
    </w:p>
    <w:p w14:paraId="55329F6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ieringEngineS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 Storage Tiers Management</w:t>
      </w:r>
    </w:p>
    <w:p w14:paraId="121A2EB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imeBroker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Time Broker</w:t>
      </w:r>
    </w:p>
    <w:p w14:paraId="117F562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okenBrok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Web Account Manager</w:t>
      </w:r>
    </w:p>
    <w:p w14:paraId="5D192C6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rkWk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Distributed Link Tracking Client</w:t>
      </w:r>
    </w:p>
    <w:p w14:paraId="29C9262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roubleshooting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Recommended Troubleshooting Service</w:t>
      </w:r>
    </w:p>
    <w:p w14:paraId="24C9DC5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rustedInstall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Windows Modules Installer</w:t>
      </w:r>
    </w:p>
    <w:p w14:paraId="6F15FF1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tzautoupdat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Auto Time Zone Updater</w:t>
      </w:r>
    </w:p>
    <w:p w14:paraId="39E721B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UdkUserSvc_265e...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Udk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User Service_265e608d</w:t>
      </w:r>
    </w:p>
    <w:p w14:paraId="7306458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UevAgent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User Experience Virtualization Service</w:t>
      </w:r>
    </w:p>
    <w:p w14:paraId="52A5F4C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uhs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Microsoft Update Health Service</w:t>
      </w:r>
    </w:p>
    <w:p w14:paraId="43AD557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UmRdp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Remote Desktop Services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UserMod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Po...</w:t>
      </w:r>
    </w:p>
    <w:p w14:paraId="6BB536EF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UnistoreSvc_265... User Data Storage_265e608d</w:t>
      </w:r>
    </w:p>
    <w:p w14:paraId="2209543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upnphos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UPnP Device Host</w:t>
      </w:r>
    </w:p>
    <w:p w14:paraId="5AF01F9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UserDataSvc_265... User Data Access_265e608d</w:t>
      </w:r>
    </w:p>
    <w:p w14:paraId="48F8AF6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UserManag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User Manager</w:t>
      </w:r>
    </w:p>
    <w:p w14:paraId="076D200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Uso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Update Orchestrator Service</w:t>
      </w:r>
    </w:p>
    <w:p w14:paraId="0072E68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ac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Volumetric Audio Compositor Service</w:t>
      </w:r>
    </w:p>
    <w:p w14:paraId="5302295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ault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Credential Manager</w:t>
      </w:r>
    </w:p>
    <w:p w14:paraId="14F91B8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BoxSD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VirtualBox system service</w:t>
      </w:r>
    </w:p>
    <w:p w14:paraId="33A26B2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d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  Virtual Disk</w:t>
      </w:r>
    </w:p>
    <w:p w14:paraId="78F49D5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micguestinterfa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Hyper-V Guest Service Interface</w:t>
      </w:r>
    </w:p>
    <w:p w14:paraId="5B44EFF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micheartbea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Hyper-V Heartbeat Service</w:t>
      </w:r>
    </w:p>
    <w:p w14:paraId="7EB6BD2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mickvpexchang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Hyper-V Data Exchange Service</w:t>
      </w:r>
    </w:p>
    <w:p w14:paraId="43838CF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micrdv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Hyper-V Remote Desktop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irtualizati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</w:t>
      </w:r>
    </w:p>
    <w:p w14:paraId="28C4774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micshutdow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Hyper-V Guest Shutdown Service</w:t>
      </w:r>
    </w:p>
    <w:p w14:paraId="1421204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mictimesyn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Hyper-V Time Synchronization Service</w:t>
      </w:r>
    </w:p>
    <w:p w14:paraId="55DF5DA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micvmsession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Hyper-V PowerShell Direct Service</w:t>
      </w:r>
    </w:p>
    <w:p w14:paraId="75192CD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vmicvss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Hyper-V Volume Shadow Copy Requestor</w:t>
      </w:r>
    </w:p>
    <w:p w14:paraId="61DAAF30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VSS                Volume Shadow Copy</w:t>
      </w:r>
    </w:p>
    <w:p w14:paraId="1D7FB85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Running  W32Time            Windows Time</w:t>
      </w:r>
    </w:p>
    <w:p w14:paraId="47D02E7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aaSMedic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Windows Update Medic Service</w:t>
      </w:r>
    </w:p>
    <w:p w14:paraId="18932F9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allet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alletService</w:t>
      </w:r>
      <w:proofErr w:type="spellEnd"/>
    </w:p>
    <w:p w14:paraId="6194D18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arpJIT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Warp JIT Service</w:t>
      </w:r>
    </w:p>
    <w:p w14:paraId="2537DC1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bengin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Block Level Backup Engine Service</w:t>
      </w:r>
    </w:p>
    <w:p w14:paraId="6B02942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bioSr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Windows Biometric Service</w:t>
      </w:r>
    </w:p>
    <w:p w14:paraId="5CFB62E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cm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Windows Connection Manager</w:t>
      </w:r>
    </w:p>
    <w:p w14:paraId="330F238C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cnc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Windows Connect Now - Config Registrar</w:t>
      </w:r>
    </w:p>
    <w:p w14:paraId="66D3789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diServiceHos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Diagnostic Service Host</w:t>
      </w:r>
    </w:p>
    <w:p w14:paraId="59C624A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diSystemHos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Diagnostic System Host</w:t>
      </w:r>
    </w:p>
    <w:p w14:paraId="2179E94D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dNis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Microsoft Defender Antivirus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Netwo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...</w:t>
      </w:r>
    </w:p>
    <w:p w14:paraId="5CF7EA6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ebClien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ebClient</w:t>
      </w:r>
      <w:proofErr w:type="spellEnd"/>
    </w:p>
    <w:p w14:paraId="2DE7D9B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ec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Windows Event Collector</w:t>
      </w:r>
    </w:p>
    <w:p w14:paraId="3299189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Stopped  WEPHOSTSVC         Windows Encryption Provider Host Se...</w:t>
      </w:r>
    </w:p>
    <w:p w14:paraId="3650B55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ercplsuppor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Problem Reports Control Panel Support</w:t>
      </w:r>
    </w:p>
    <w:p w14:paraId="5149A0B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er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Windows Error Reporting Service</w:t>
      </w:r>
    </w:p>
    <w:p w14:paraId="10A6C18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FDSConMgr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Wi-Fi Direct Services Connection Ma...</w:t>
      </w:r>
    </w:p>
    <w:p w14:paraId="685C25D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iaRp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Still Image Acquisition Events</w:t>
      </w:r>
    </w:p>
    <w:p w14:paraId="3224D7B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inDefend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Microsoft Defender Antivirus Service</w:t>
      </w:r>
    </w:p>
    <w:p w14:paraId="4A735D5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inHttpAutoProx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...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inHTTP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Web Proxy Auto-Discovery Se...</w:t>
      </w:r>
    </w:p>
    <w:p w14:paraId="46CFD939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inmgmt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Windows Management Instrumentation</w:t>
      </w:r>
    </w:p>
    <w:p w14:paraId="2ECD2FA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inR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Windows Remote Management (WS-Manag...</w:t>
      </w:r>
    </w:p>
    <w:p w14:paraId="10AA129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i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 Windows Insider Service</w:t>
      </w:r>
    </w:p>
    <w:p w14:paraId="67987E3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lan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WLAN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utoConfig</w:t>
      </w:r>
      <w:proofErr w:type="spellEnd"/>
    </w:p>
    <w:p w14:paraId="602F6091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lid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Microsoft Account Sign-in Assistant</w:t>
      </w:r>
    </w:p>
    <w:p w14:paraId="1498914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lpa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Local Profile Assistant Service</w:t>
      </w:r>
    </w:p>
    <w:p w14:paraId="3C0A8BF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Man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Windows Management Service</w:t>
      </w:r>
    </w:p>
    <w:p w14:paraId="7BA8528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miApSrv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WMI Performance Adapter</w:t>
      </w:r>
    </w:p>
    <w:p w14:paraId="0372F00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MPNetwork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Windows Media Player Network Sharin...</w:t>
      </w:r>
    </w:p>
    <w:p w14:paraId="6B6F982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orkfolders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Work Folders</w:t>
      </w:r>
    </w:p>
    <w:p w14:paraId="332D1F4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pcMon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Parental Controls</w:t>
      </w:r>
    </w:p>
    <w:p w14:paraId="6515E49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PDBusEnum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Portable Device Enumerator Service</w:t>
      </w:r>
    </w:p>
    <w:p w14:paraId="13EF9A7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pn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Windows Push Notifications System S...</w:t>
      </w:r>
    </w:p>
    <w:p w14:paraId="6A04F196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pnUserServic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_... Windows Push Notifications User Ser...</w:t>
      </w:r>
    </w:p>
    <w:p w14:paraId="5AB4F01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sc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 Security Center</w:t>
      </w:r>
    </w:p>
    <w:p w14:paraId="6A6B9212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Search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Windows Search</w:t>
      </w:r>
    </w:p>
    <w:p w14:paraId="3BCFB613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uauserv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Windows Update</w:t>
      </w:r>
    </w:p>
    <w:p w14:paraId="2A88C235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Wwan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   WWAN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AutoConfig</w:t>
      </w:r>
      <w:proofErr w:type="spellEnd"/>
    </w:p>
    <w:p w14:paraId="5B8F33C8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XblAuthManager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Xbox Live Auth Manager</w:t>
      </w:r>
    </w:p>
    <w:p w14:paraId="1FC27944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XblGameSave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Xbox Live Game Save</w:t>
      </w:r>
    </w:p>
    <w:p w14:paraId="02B2F7FA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Running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XboxGip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   Xbox Accessory Management Service</w:t>
      </w:r>
    </w:p>
    <w:p w14:paraId="26DFF63B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lastRenderedPageBreak/>
        <w:t xml:space="preserve">Stopped  </w:t>
      </w:r>
      <w:proofErr w:type="spellStart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XboxNetApiSvc</w:t>
      </w:r>
      <w:proofErr w:type="spellEnd"/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 xml:space="preserve">      Xbox Live Networking Service</w:t>
      </w:r>
    </w:p>
    <w:p w14:paraId="78F6090E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11C643D7" w14:textId="77777777" w:rsidR="002A69BF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</w:p>
    <w:p w14:paraId="3BA75E14" w14:textId="7E255C5A" w:rsidR="00E74AAC" w:rsidRPr="000830FE" w:rsidRDefault="002A69BF" w:rsidP="002A69BF">
      <w:pPr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</w:pPr>
      <w:r w:rsidRPr="000830FE">
        <w:rPr>
          <w:rFonts w:ascii="Courier New" w:eastAsia="Courier New" w:hAnsi="Courier New" w:cs="Courier New"/>
          <w:color w:val="548DD4" w:themeColor="text2" w:themeTint="99"/>
          <w:sz w:val="20"/>
          <w:szCs w:val="20"/>
        </w:rPr>
        <w:t>PS C:\Users\Andrew&gt;</w:t>
      </w:r>
    </w:p>
    <w:p w14:paraId="1ED0F225" w14:textId="77777777" w:rsidR="00E74AAC" w:rsidRPr="00E74AAC" w:rsidRDefault="00E74AAC" w:rsidP="00E74AAC">
      <w:pPr>
        <w:rPr>
          <w:rFonts w:ascii="Courier New" w:eastAsia="Courier New" w:hAnsi="Courier New" w:cs="Courier New"/>
          <w:sz w:val="20"/>
          <w:szCs w:val="20"/>
        </w:rPr>
      </w:pPr>
    </w:p>
    <w:p w14:paraId="5FBD45B4" w14:textId="2D44B131" w:rsidR="000002B8" w:rsidRPr="000002B8" w:rsidRDefault="00E74AAC" w:rsidP="00E74AAC">
      <w:r w:rsidRPr="00E74AAC">
        <w:rPr>
          <w:rFonts w:ascii="Courier New" w:eastAsia="Courier New" w:hAnsi="Courier New" w:cs="Courier New"/>
          <w:sz w:val="20"/>
          <w:szCs w:val="20"/>
        </w:rPr>
        <w:t>&lt;&lt;&lt;&lt;&lt; Paste your terminal capture above this line &lt;&lt;&lt;&lt;&lt;</w:t>
      </w:r>
    </w:p>
    <w:p w14:paraId="70E0CB36" w14:textId="77777777" w:rsidR="000002B8" w:rsidRPr="000002B8" w:rsidRDefault="000002B8" w:rsidP="00E74AAC">
      <w:pPr>
        <w:rPr>
          <w:rFonts w:ascii="Courier New" w:eastAsia="Courier New" w:hAnsi="Courier New" w:cs="Courier New"/>
          <w:b/>
          <w:bCs/>
          <w:sz w:val="20"/>
          <w:szCs w:val="20"/>
        </w:rPr>
      </w:pPr>
    </w:p>
    <w:p w14:paraId="1A3E28AB" w14:textId="01C2BB9D" w:rsidR="004E4FE4" w:rsidRDefault="004E4FE4" w:rsidP="00D62244">
      <w:pPr>
        <w:rPr>
          <w:rFonts w:ascii="Courier New" w:eastAsia="Courier New" w:hAnsi="Courier New" w:cs="Courier New"/>
          <w:sz w:val="20"/>
          <w:szCs w:val="20"/>
        </w:rPr>
      </w:pPr>
    </w:p>
    <w:p w14:paraId="26A419B4" w14:textId="6FADA104" w:rsidR="001E2590" w:rsidRPr="001E2590" w:rsidRDefault="001E2590" w:rsidP="00D62244">
      <w:pPr>
        <w:rPr>
          <w:rFonts w:eastAsia="Courier New"/>
          <w:b/>
          <w:bCs/>
        </w:rPr>
      </w:pPr>
      <w:r w:rsidRPr="001E2590">
        <w:rPr>
          <w:rFonts w:eastAsia="Courier New"/>
          <w:b/>
          <w:bCs/>
        </w:rPr>
        <w:t>Note: There is no quiz for this week.</w:t>
      </w:r>
    </w:p>
    <w:p w14:paraId="5FD24113" w14:textId="3CE0816A" w:rsidR="00567514" w:rsidRDefault="00567514" w:rsidP="00567514">
      <w:pPr>
        <w:pStyle w:val="Heading1"/>
      </w:pPr>
      <w:bookmarkStart w:id="3" w:name="_pv9xfwbk72t" w:colFirst="0" w:colLast="0"/>
      <w:bookmarkEnd w:id="3"/>
      <w:r>
        <w:t xml:space="preserve">Rubric: </w:t>
      </w:r>
    </w:p>
    <w:p w14:paraId="0BD18113" w14:textId="701FCAFF" w:rsidR="003B22A1" w:rsidRPr="00F019C3" w:rsidRDefault="003B22A1" w:rsidP="003B22A1">
      <w:pPr>
        <w:rPr>
          <w:b/>
          <w:bCs/>
        </w:rPr>
      </w:pPr>
      <w:r w:rsidRPr="00F019C3">
        <w:rPr>
          <w:b/>
          <w:bCs/>
        </w:rPr>
        <w:t>Part 2:</w:t>
      </w:r>
    </w:p>
    <w:p w14:paraId="0F3C2F81" w14:textId="06B6F77E" w:rsidR="00567514" w:rsidRPr="00CE729F" w:rsidRDefault="00567514" w:rsidP="00567514">
      <w:pPr>
        <w:rPr>
          <w:bCs/>
        </w:rPr>
      </w:pPr>
      <w:r w:rsidRPr="00CE729F">
        <w:rPr>
          <w:bCs/>
        </w:rPr>
        <w:t xml:space="preserve">Step 1-5: </w:t>
      </w:r>
      <w:r w:rsidR="00437D35">
        <w:rPr>
          <w:bCs/>
        </w:rPr>
        <w:t>6</w:t>
      </w:r>
      <w:r w:rsidRPr="00CE729F">
        <w:rPr>
          <w:bCs/>
        </w:rPr>
        <w:t xml:space="preserve"> points each</w:t>
      </w:r>
    </w:p>
    <w:p w14:paraId="26AB2877" w14:textId="2A88F841" w:rsidR="00567514" w:rsidRDefault="00567514" w:rsidP="00567514">
      <w:r w:rsidRPr="000D6310">
        <w:t xml:space="preserve">Must capture the actual terminal interactions, not just commands, to receive </w:t>
      </w:r>
      <w:r>
        <w:t xml:space="preserve">full </w:t>
      </w:r>
      <w:r w:rsidRPr="000D6310">
        <w:t>credit.</w:t>
      </w:r>
    </w:p>
    <w:p w14:paraId="4BE398DF" w14:textId="07D5E7CB" w:rsidR="003B22A1" w:rsidRPr="00F019C3" w:rsidRDefault="003B22A1" w:rsidP="00567514">
      <w:pPr>
        <w:rPr>
          <w:b/>
          <w:bCs/>
        </w:rPr>
      </w:pPr>
      <w:r w:rsidRPr="00F019C3">
        <w:rPr>
          <w:b/>
          <w:bCs/>
        </w:rPr>
        <w:t>Part 3:</w:t>
      </w:r>
    </w:p>
    <w:p w14:paraId="63A897C6" w14:textId="33D7D48B" w:rsidR="003B22A1" w:rsidRDefault="003B22A1" w:rsidP="00567514">
      <w:r>
        <w:t>Step 1-1</w:t>
      </w:r>
      <w:r w:rsidR="00437D35">
        <w:t>5</w:t>
      </w:r>
      <w:r>
        <w:t xml:space="preserve">: </w:t>
      </w:r>
      <w:r w:rsidR="00437D35">
        <w:t>2</w:t>
      </w:r>
      <w:r>
        <w:t xml:space="preserve"> points each</w:t>
      </w:r>
    </w:p>
    <w:p w14:paraId="20176E17" w14:textId="77777777" w:rsidR="00567514" w:rsidRDefault="00567514" w:rsidP="00567514"/>
    <w:bookmarkEnd w:id="2"/>
    <w:p w14:paraId="3DE72952" w14:textId="77777777" w:rsidR="00567514" w:rsidRDefault="00567514" w:rsidP="00567514"/>
    <w:sectPr w:rsidR="00567514">
      <w:pgSz w:w="12240" w:h="15840"/>
      <w:pgMar w:top="1440" w:right="1440" w:bottom="108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D7981"/>
    <w:multiLevelType w:val="multilevel"/>
    <w:tmpl w:val="5C64F8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61D3712"/>
    <w:multiLevelType w:val="hybridMultilevel"/>
    <w:tmpl w:val="CC1256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D201187"/>
    <w:multiLevelType w:val="hybridMultilevel"/>
    <w:tmpl w:val="532AED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2C56B40"/>
    <w:multiLevelType w:val="hybridMultilevel"/>
    <w:tmpl w:val="9C6EB6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39D4936"/>
    <w:multiLevelType w:val="multilevel"/>
    <w:tmpl w:val="A0EC036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65976AF"/>
    <w:multiLevelType w:val="hybridMultilevel"/>
    <w:tmpl w:val="B13A8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EE2DA9"/>
    <w:multiLevelType w:val="hybridMultilevel"/>
    <w:tmpl w:val="CDB404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CD0CE1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86DA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3896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C64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C05D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3ED7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564C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340B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77AB3AF1"/>
    <w:multiLevelType w:val="multilevel"/>
    <w:tmpl w:val="C75A6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F814AA0"/>
    <w:multiLevelType w:val="hybridMultilevel"/>
    <w:tmpl w:val="5262D394"/>
    <w:lvl w:ilvl="0" w:tplc="DACA1F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86DA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3896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C64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C05D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3ED7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564C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340B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FCA472D"/>
    <w:multiLevelType w:val="hybridMultilevel"/>
    <w:tmpl w:val="92CC0A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num w:numId="1" w16cid:durableId="1948583406">
    <w:abstractNumId w:val="4"/>
  </w:num>
  <w:num w:numId="2" w16cid:durableId="455612120">
    <w:abstractNumId w:val="0"/>
  </w:num>
  <w:num w:numId="3" w16cid:durableId="1324355420">
    <w:abstractNumId w:val="1"/>
  </w:num>
  <w:num w:numId="4" w16cid:durableId="1039427505">
    <w:abstractNumId w:val="2"/>
  </w:num>
  <w:num w:numId="5" w16cid:durableId="509107947">
    <w:abstractNumId w:val="3"/>
  </w:num>
  <w:num w:numId="6" w16cid:durableId="1263994653">
    <w:abstractNumId w:val="7"/>
  </w:num>
  <w:num w:numId="7" w16cid:durableId="1561599019">
    <w:abstractNumId w:val="6"/>
  </w:num>
  <w:num w:numId="8" w16cid:durableId="103813921">
    <w:abstractNumId w:val="8"/>
  </w:num>
  <w:num w:numId="9" w16cid:durableId="34544661">
    <w:abstractNumId w:val="9"/>
  </w:num>
  <w:num w:numId="10" w16cid:durableId="11983478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wNDYzMjO2MDM3MDZS0lEKTi0uzszPAykwrAUAQHt2BSwAAAA="/>
  </w:docVars>
  <w:rsids>
    <w:rsidRoot w:val="00751175"/>
    <w:rsid w:val="000002B8"/>
    <w:rsid w:val="00052EF8"/>
    <w:rsid w:val="000830FE"/>
    <w:rsid w:val="000E2305"/>
    <w:rsid w:val="00171B9A"/>
    <w:rsid w:val="001C73B4"/>
    <w:rsid w:val="001E2590"/>
    <w:rsid w:val="002A69BF"/>
    <w:rsid w:val="002A6E8E"/>
    <w:rsid w:val="003A3370"/>
    <w:rsid w:val="003B22A1"/>
    <w:rsid w:val="00437D35"/>
    <w:rsid w:val="004A6507"/>
    <w:rsid w:val="004D5BE7"/>
    <w:rsid w:val="004E4FE4"/>
    <w:rsid w:val="005246A1"/>
    <w:rsid w:val="00564B0D"/>
    <w:rsid w:val="00567514"/>
    <w:rsid w:val="005767A1"/>
    <w:rsid w:val="00611EA3"/>
    <w:rsid w:val="006F410F"/>
    <w:rsid w:val="006F6F5D"/>
    <w:rsid w:val="00704B50"/>
    <w:rsid w:val="00751175"/>
    <w:rsid w:val="0081345B"/>
    <w:rsid w:val="008549DA"/>
    <w:rsid w:val="008F69E1"/>
    <w:rsid w:val="00965CE2"/>
    <w:rsid w:val="00A16780"/>
    <w:rsid w:val="00BC11CA"/>
    <w:rsid w:val="00BF4118"/>
    <w:rsid w:val="00C535B3"/>
    <w:rsid w:val="00C66AE9"/>
    <w:rsid w:val="00C97FAB"/>
    <w:rsid w:val="00CA5986"/>
    <w:rsid w:val="00D62244"/>
    <w:rsid w:val="00DE5A0B"/>
    <w:rsid w:val="00E07232"/>
    <w:rsid w:val="00E74AAC"/>
    <w:rsid w:val="00EC1BAE"/>
    <w:rsid w:val="00F019C3"/>
    <w:rsid w:val="00F0333E"/>
    <w:rsid w:val="00F06E6F"/>
    <w:rsid w:val="00F35543"/>
    <w:rsid w:val="00F52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4C610"/>
  <w15:docId w15:val="{88D51FC8-59B3-4980-B72A-78DEA83C3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F355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71B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4FE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E4FE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33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7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goFR0LUHn9Q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youtu.be/03XIUUlORys" TargetMode="External"/><Relationship Id="rId12" Type="http://schemas.openxmlformats.org/officeDocument/2006/relationships/hyperlink" Target="%20https:/youtu.be/u7xdYazIdG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.microsoft.com/en-us/microsoft-edge/tools/vms/" TargetMode="External"/><Relationship Id="rId11" Type="http://schemas.openxmlformats.org/officeDocument/2006/relationships/hyperlink" Target="https://youtu.be/gAtpCs_3nv0" TargetMode="External"/><Relationship Id="rId5" Type="http://schemas.openxmlformats.org/officeDocument/2006/relationships/hyperlink" Target="https://www.youtube.com/watch?v=7o26JTFpNrM&amp;feature=youtu.be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youtu.be/OsgRGqBleR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e17zRdUogX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21</Pages>
  <Words>6721</Words>
  <Characters>38312</Characters>
  <Application>Microsoft Office Word</Application>
  <DocSecurity>0</DocSecurity>
  <Lines>319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g Horn</dc:creator>
  <cp:lastModifiedBy>Andrew Koenig</cp:lastModifiedBy>
  <cp:revision>102</cp:revision>
  <dcterms:created xsi:type="dcterms:W3CDTF">2022-04-10T22:18:00Z</dcterms:created>
  <dcterms:modified xsi:type="dcterms:W3CDTF">2022-04-25T01:10:00Z</dcterms:modified>
</cp:coreProperties>
</file>